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87449" w14:textId="0AFFC793" w:rsidR="00CF2530" w:rsidRPr="00114392" w:rsidRDefault="00CF2530" w:rsidP="00E55BCD">
      <w:pPr>
        <w:spacing w:after="0" w:line="24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57D03FE6" w14:textId="244FEC96" w:rsidR="42E7113D" w:rsidRPr="00114392" w:rsidRDefault="4320B9CD" w:rsidP="6AFAC0BC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114392">
        <w:rPr>
          <w:rFonts w:ascii="Arial" w:eastAsia="Arial" w:hAnsi="Arial" w:cs="Arial"/>
          <w:b/>
          <w:bCs/>
          <w:sz w:val="24"/>
          <w:szCs w:val="24"/>
        </w:rPr>
        <w:t>Web</w:t>
      </w:r>
      <w:r w:rsidR="30EB78ED" w:rsidRPr="00114392">
        <w:rPr>
          <w:rFonts w:ascii="Arial" w:eastAsia="Arial" w:hAnsi="Arial" w:cs="Arial"/>
          <w:b/>
          <w:bCs/>
          <w:sz w:val="24"/>
          <w:szCs w:val="24"/>
        </w:rPr>
        <w:t xml:space="preserve"> P</w:t>
      </w:r>
      <w:r w:rsidRPr="00114392">
        <w:rPr>
          <w:rFonts w:ascii="Arial" w:eastAsia="Arial" w:hAnsi="Arial" w:cs="Arial"/>
          <w:b/>
          <w:bCs/>
          <w:sz w:val="24"/>
          <w:szCs w:val="24"/>
        </w:rPr>
        <w:t xml:space="preserve">age: </w:t>
      </w:r>
      <w:hyperlink r:id="rId11" w:history="1">
        <w:r w:rsidR="39082120" w:rsidRPr="00114392">
          <w:rPr>
            <w:rStyle w:val="Hyperlink"/>
            <w:rFonts w:ascii="Arial" w:eastAsia="Arial" w:hAnsi="Arial" w:cs="Arial"/>
            <w:sz w:val="24"/>
            <w:szCs w:val="24"/>
          </w:rPr>
          <w:t>wmata.com/</w:t>
        </w:r>
        <w:proofErr w:type="spellStart"/>
        <w:r w:rsidR="004B5D53" w:rsidRPr="00114392">
          <w:rPr>
            <w:rStyle w:val="Hyperlink"/>
            <w:rFonts w:ascii="Arial" w:eastAsia="Arial" w:hAnsi="Arial" w:cs="Arial"/>
            <w:sz w:val="24"/>
            <w:szCs w:val="24"/>
          </w:rPr>
          <w:t>P</w:t>
        </w:r>
        <w:r w:rsidR="2CE161BB" w:rsidRPr="00114392">
          <w:rPr>
            <w:rStyle w:val="Hyperlink"/>
            <w:rFonts w:ascii="Arial" w:eastAsia="Arial" w:hAnsi="Arial" w:cs="Arial"/>
            <w:sz w:val="24"/>
            <w:szCs w:val="24"/>
          </w:rPr>
          <w:t>otoma</w:t>
        </w:r>
        <w:r w:rsidR="004D1758" w:rsidRPr="00114392">
          <w:rPr>
            <w:rStyle w:val="Hyperlink"/>
            <w:rFonts w:ascii="Arial" w:eastAsia="Arial" w:hAnsi="Arial" w:cs="Arial"/>
            <w:sz w:val="24"/>
            <w:szCs w:val="24"/>
          </w:rPr>
          <w:t>cYard</w:t>
        </w:r>
        <w:proofErr w:type="spellEnd"/>
      </w:hyperlink>
    </w:p>
    <w:p w14:paraId="63D21C3A" w14:textId="46CCF87F" w:rsidR="00CF2530" w:rsidRPr="00114392" w:rsidRDefault="4320B9CD" w:rsidP="00E55BCD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114392">
        <w:rPr>
          <w:rFonts w:ascii="Arial" w:eastAsia="Arial" w:hAnsi="Arial" w:cs="Arial"/>
          <w:sz w:val="24"/>
          <w:szCs w:val="24"/>
        </w:rPr>
        <w:t>Hashtag</w:t>
      </w:r>
      <w:r w:rsidR="37A5EDB7" w:rsidRPr="00114392">
        <w:rPr>
          <w:rFonts w:ascii="Arial" w:eastAsia="Arial" w:hAnsi="Arial" w:cs="Arial"/>
          <w:sz w:val="24"/>
          <w:szCs w:val="24"/>
        </w:rPr>
        <w:t>s</w:t>
      </w:r>
      <w:r w:rsidRPr="00114392">
        <w:rPr>
          <w:rFonts w:ascii="Arial" w:eastAsia="Arial" w:hAnsi="Arial" w:cs="Arial"/>
          <w:sz w:val="24"/>
          <w:szCs w:val="24"/>
        </w:rPr>
        <w:t>: #</w:t>
      </w:r>
      <w:r w:rsidR="647BBAA6" w:rsidRPr="00114392">
        <w:rPr>
          <w:rFonts w:ascii="Arial" w:eastAsia="Arial" w:hAnsi="Arial" w:cs="Arial"/>
          <w:sz w:val="24"/>
          <w:szCs w:val="24"/>
        </w:rPr>
        <w:t xml:space="preserve">PotomacYard #wmata </w:t>
      </w:r>
      <w:r w:rsidR="7C9C43AE" w:rsidRPr="00114392">
        <w:rPr>
          <w:rFonts w:ascii="Arial" w:eastAsia="Arial" w:hAnsi="Arial" w:cs="Arial"/>
          <w:sz w:val="24"/>
          <w:szCs w:val="24"/>
        </w:rPr>
        <w:t>#AlexandriaVA</w:t>
      </w:r>
      <w:r w:rsidR="6BA911E1" w:rsidRPr="00114392">
        <w:rPr>
          <w:rFonts w:ascii="Arial" w:eastAsia="Arial" w:hAnsi="Arial" w:cs="Arial"/>
          <w:sz w:val="24"/>
          <w:szCs w:val="24"/>
        </w:rPr>
        <w:t xml:space="preserve"> #PotomacYardStation</w:t>
      </w:r>
      <w:r w:rsidR="4674DCF2" w:rsidRPr="00114392">
        <w:rPr>
          <w:rFonts w:ascii="Arial" w:eastAsia="Arial" w:hAnsi="Arial" w:cs="Arial"/>
          <w:sz w:val="24"/>
          <w:szCs w:val="24"/>
        </w:rPr>
        <w:t xml:space="preserve"> #</w:t>
      </w:r>
      <w:r w:rsidR="2F081540" w:rsidRPr="00114392">
        <w:rPr>
          <w:rFonts w:ascii="Arial" w:eastAsia="Arial" w:hAnsi="Arial" w:cs="Arial"/>
          <w:sz w:val="24"/>
          <w:szCs w:val="24"/>
        </w:rPr>
        <w:t>yourmetro</w:t>
      </w:r>
    </w:p>
    <w:p w14:paraId="4689D6E5" w14:textId="0E3A0B09" w:rsidR="43D453F8" w:rsidRPr="00114392" w:rsidRDefault="43D453F8" w:rsidP="00E55BCD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54BF5026" w14:textId="6595A65F" w:rsidR="5A3C9000" w:rsidRDefault="5A3C9000" w:rsidP="00E55BCD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114392">
        <w:rPr>
          <w:rFonts w:ascii="Arial" w:eastAsia="Arial" w:hAnsi="Arial" w:cs="Arial"/>
          <w:sz w:val="24"/>
          <w:szCs w:val="24"/>
        </w:rPr>
        <w:t>***</w:t>
      </w:r>
    </w:p>
    <w:p w14:paraId="593BA90F" w14:textId="5EEC3120" w:rsidR="000861B3" w:rsidRPr="00114392" w:rsidRDefault="000861B3" w:rsidP="00E55BCD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94D65B1" wp14:editId="26256F3E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9192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285" y="21330"/>
                <wp:lineTo x="21285" y="0"/>
                <wp:lineTo x="0" y="0"/>
              </wp:wrapPolygon>
            </wp:wrapTight>
            <wp:docPr id="3" name="Picture 3" descr="A map of a subway syste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map of a subway syste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6F0B73" w14:textId="7D2FA470" w:rsidR="00E55BCD" w:rsidRPr="00114392" w:rsidRDefault="00E55BCD" w:rsidP="00E55BCD">
      <w:pPr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1CEFC11B" w14:textId="3611AB7A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  <w:bookmarkStart w:id="0" w:name="_Hlk132731684"/>
    </w:p>
    <w:p w14:paraId="26B57D83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70986FA4" w14:textId="6ACECCD7" w:rsidR="18F72DEE" w:rsidRPr="00E814D2" w:rsidRDefault="2859343D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  <w:r w:rsidRPr="00E814D2">
        <w:rPr>
          <w:rFonts w:ascii="Arial" w:eastAsia="Arial" w:hAnsi="Arial" w:cs="Arial"/>
          <w:color w:val="FF0000"/>
          <w:sz w:val="24"/>
          <w:szCs w:val="24"/>
        </w:rPr>
        <w:t>Image:</w:t>
      </w:r>
      <w:r w:rsidR="00F55050" w:rsidRPr="00E814D2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bookmarkEnd w:id="0"/>
      <w:r w:rsidR="000861B3">
        <w:rPr>
          <w:rFonts w:ascii="Arial" w:eastAsia="Arial" w:hAnsi="Arial" w:cs="Arial"/>
          <w:color w:val="FF0000"/>
          <w:sz w:val="24"/>
          <w:szCs w:val="24"/>
        </w:rPr>
        <w:t xml:space="preserve">Metro System </w:t>
      </w:r>
      <w:r w:rsidR="00E814D2" w:rsidRPr="00E814D2">
        <w:rPr>
          <w:rFonts w:ascii="Arial" w:eastAsia="Arial" w:hAnsi="Arial" w:cs="Arial"/>
          <w:color w:val="FF0000"/>
          <w:sz w:val="24"/>
          <w:szCs w:val="24"/>
        </w:rPr>
        <w:t>Map</w:t>
      </w:r>
    </w:p>
    <w:p w14:paraId="658904A3" w14:textId="2834D114" w:rsidR="00AF5037" w:rsidRPr="00114392" w:rsidRDefault="00AF5037" w:rsidP="00E55BCD">
      <w:pPr>
        <w:spacing w:line="48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404CB59F" w14:textId="5FB656CE" w:rsidR="18F72DEE" w:rsidRPr="00114392" w:rsidRDefault="00A4307E" w:rsidP="00E55BCD">
      <w:pPr>
        <w:spacing w:line="48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114392">
        <w:rPr>
          <w:rFonts w:ascii="Arial" w:eastAsia="Arial" w:hAnsi="Arial" w:cs="Arial"/>
          <w:b/>
          <w:bCs/>
          <w:sz w:val="24"/>
          <w:szCs w:val="24"/>
        </w:rPr>
        <w:t xml:space="preserve">Sample e-Newsletter Copy: </w:t>
      </w:r>
      <w:r>
        <w:rPr>
          <w:rFonts w:ascii="Arial" w:eastAsia="Arial" w:hAnsi="Arial" w:cs="Arial"/>
          <w:b/>
          <w:bCs/>
          <w:sz w:val="24"/>
          <w:szCs w:val="24"/>
        </w:rPr>
        <w:br/>
      </w:r>
      <w:r w:rsidR="18F72DEE" w:rsidRPr="00114392">
        <w:rPr>
          <w:rFonts w:ascii="Arial" w:eastAsia="Arial" w:hAnsi="Arial" w:cs="Arial"/>
          <w:b/>
          <w:bCs/>
          <w:sz w:val="24"/>
          <w:szCs w:val="24"/>
        </w:rPr>
        <w:t xml:space="preserve">Metro’s Newest Station </w:t>
      </w:r>
      <w:r>
        <w:rPr>
          <w:rFonts w:ascii="Arial" w:eastAsia="Arial" w:hAnsi="Arial" w:cs="Arial"/>
          <w:b/>
          <w:bCs/>
          <w:sz w:val="24"/>
          <w:szCs w:val="24"/>
        </w:rPr>
        <w:t>is OPEN</w:t>
      </w:r>
      <w:r w:rsidR="18F72DEE" w:rsidRPr="00114392">
        <w:rPr>
          <w:rFonts w:ascii="Arial" w:eastAsia="Arial" w:hAnsi="Arial" w:cs="Arial"/>
          <w:b/>
          <w:bCs/>
          <w:sz w:val="24"/>
          <w:szCs w:val="24"/>
        </w:rPr>
        <w:t>!</w:t>
      </w:r>
    </w:p>
    <w:p w14:paraId="627BEDFB" w14:textId="00F6595B" w:rsidR="18F72DEE" w:rsidRPr="00114392" w:rsidRDefault="18F72DEE" w:rsidP="00E55BCD">
      <w:pPr>
        <w:contextualSpacing/>
        <w:rPr>
          <w:rFonts w:ascii="Arial" w:eastAsia="Arial" w:hAnsi="Arial" w:cs="Arial"/>
          <w:sz w:val="24"/>
          <w:szCs w:val="24"/>
        </w:rPr>
      </w:pPr>
      <w:r w:rsidRPr="18920DD3">
        <w:rPr>
          <w:rFonts w:ascii="Arial" w:eastAsia="Arial" w:hAnsi="Arial" w:cs="Arial"/>
          <w:sz w:val="24"/>
          <w:szCs w:val="24"/>
        </w:rPr>
        <w:t>Metro’s</w:t>
      </w:r>
      <w:r w:rsidR="00034C30" w:rsidRPr="18920DD3">
        <w:rPr>
          <w:rFonts w:ascii="Arial" w:eastAsia="Arial" w:hAnsi="Arial" w:cs="Arial"/>
          <w:sz w:val="24"/>
          <w:szCs w:val="24"/>
        </w:rPr>
        <w:t xml:space="preserve"> Potomac Yard </w:t>
      </w:r>
      <w:r w:rsidR="001C5C8D" w:rsidRPr="18920DD3">
        <w:rPr>
          <w:rFonts w:ascii="Arial" w:eastAsia="Arial" w:hAnsi="Arial" w:cs="Arial"/>
          <w:sz w:val="24"/>
          <w:szCs w:val="24"/>
        </w:rPr>
        <w:t>S</w:t>
      </w:r>
      <w:r w:rsidR="00034C30" w:rsidRPr="18920DD3">
        <w:rPr>
          <w:rFonts w:ascii="Arial" w:eastAsia="Arial" w:hAnsi="Arial" w:cs="Arial"/>
          <w:sz w:val="24"/>
          <w:szCs w:val="24"/>
        </w:rPr>
        <w:t xml:space="preserve">tation is now </w:t>
      </w:r>
      <w:r w:rsidR="00A4307E" w:rsidRPr="18920DD3">
        <w:rPr>
          <w:rFonts w:ascii="Arial" w:eastAsia="Arial" w:hAnsi="Arial" w:cs="Arial"/>
          <w:sz w:val="24"/>
          <w:szCs w:val="24"/>
        </w:rPr>
        <w:t>open!</w:t>
      </w:r>
      <w:r w:rsidRPr="18920DD3">
        <w:rPr>
          <w:rFonts w:ascii="Arial" w:eastAsia="Arial" w:hAnsi="Arial" w:cs="Arial"/>
          <w:sz w:val="24"/>
          <w:szCs w:val="24"/>
        </w:rPr>
        <w:t xml:space="preserve"> </w:t>
      </w:r>
      <w:r w:rsidR="00A4307E" w:rsidRPr="18920DD3">
        <w:rPr>
          <w:rFonts w:ascii="Arial" w:eastAsia="Arial" w:hAnsi="Arial" w:cs="Arial"/>
          <w:sz w:val="24"/>
          <w:szCs w:val="24"/>
        </w:rPr>
        <w:t xml:space="preserve">The new </w:t>
      </w:r>
      <w:r w:rsidR="00775473" w:rsidRPr="18920DD3">
        <w:rPr>
          <w:rFonts w:ascii="Arial" w:eastAsia="Arial" w:hAnsi="Arial" w:cs="Arial"/>
          <w:sz w:val="24"/>
          <w:szCs w:val="24"/>
        </w:rPr>
        <w:t>station</w:t>
      </w:r>
      <w:r w:rsidR="00A4307E" w:rsidRPr="18920DD3">
        <w:rPr>
          <w:rFonts w:ascii="Arial" w:eastAsia="Arial" w:hAnsi="Arial" w:cs="Arial"/>
          <w:sz w:val="24"/>
          <w:szCs w:val="24"/>
        </w:rPr>
        <w:t xml:space="preserve"> provides </w:t>
      </w:r>
      <w:r w:rsidR="00281ABA" w:rsidRPr="18920DD3">
        <w:rPr>
          <w:rFonts w:ascii="Arial" w:eastAsia="Arial" w:hAnsi="Arial" w:cs="Arial"/>
          <w:sz w:val="24"/>
          <w:szCs w:val="24"/>
        </w:rPr>
        <w:t xml:space="preserve">additional </w:t>
      </w:r>
      <w:r w:rsidR="00A4307E" w:rsidRPr="18920DD3">
        <w:rPr>
          <w:rFonts w:ascii="Arial" w:eastAsia="Arial" w:hAnsi="Arial" w:cs="Arial"/>
          <w:sz w:val="24"/>
          <w:szCs w:val="24"/>
        </w:rPr>
        <w:t xml:space="preserve">Metrorail access between Alexandria, </w:t>
      </w:r>
      <w:proofErr w:type="gramStart"/>
      <w:r w:rsidR="00775473" w:rsidRPr="18920DD3">
        <w:rPr>
          <w:rFonts w:ascii="Arial" w:eastAsia="Arial" w:hAnsi="Arial" w:cs="Arial"/>
          <w:sz w:val="24"/>
          <w:szCs w:val="24"/>
        </w:rPr>
        <w:t>Va.</w:t>
      </w:r>
      <w:proofErr w:type="gramEnd"/>
      <w:r w:rsidR="00775473" w:rsidRPr="18920DD3">
        <w:rPr>
          <w:rFonts w:ascii="Arial" w:eastAsia="Arial" w:hAnsi="Arial" w:cs="Arial"/>
          <w:sz w:val="24"/>
          <w:szCs w:val="24"/>
        </w:rPr>
        <w:t xml:space="preserve"> </w:t>
      </w:r>
      <w:r w:rsidR="00A4307E" w:rsidRPr="18920DD3">
        <w:rPr>
          <w:rFonts w:ascii="Arial" w:eastAsia="Arial" w:hAnsi="Arial" w:cs="Arial"/>
          <w:sz w:val="24"/>
          <w:szCs w:val="24"/>
        </w:rPr>
        <w:t xml:space="preserve">and the DC region, </w:t>
      </w:r>
      <w:r w:rsidR="00775473" w:rsidRPr="18920DD3">
        <w:rPr>
          <w:rFonts w:ascii="Arial" w:eastAsia="Arial" w:hAnsi="Arial" w:cs="Arial"/>
          <w:sz w:val="24"/>
          <w:szCs w:val="24"/>
        </w:rPr>
        <w:t xml:space="preserve">offering </w:t>
      </w:r>
      <w:r w:rsidR="00A4307E" w:rsidRPr="18920DD3">
        <w:rPr>
          <w:rFonts w:ascii="Arial" w:eastAsia="Arial" w:hAnsi="Arial" w:cs="Arial"/>
          <w:sz w:val="24"/>
          <w:szCs w:val="24"/>
        </w:rPr>
        <w:t xml:space="preserve">a gateway to retail, dining, education, job opportunities, and services. This is </w:t>
      </w:r>
      <w:r w:rsidR="005A2416" w:rsidRPr="18920DD3">
        <w:rPr>
          <w:rFonts w:ascii="Arial" w:eastAsia="Arial" w:hAnsi="Arial" w:cs="Arial"/>
          <w:sz w:val="24"/>
          <w:szCs w:val="24"/>
        </w:rPr>
        <w:t xml:space="preserve">Metro’s </w:t>
      </w:r>
      <w:r w:rsidR="00A4307E" w:rsidRPr="18920DD3">
        <w:rPr>
          <w:rFonts w:ascii="Arial" w:eastAsia="Arial" w:hAnsi="Arial" w:cs="Arial"/>
          <w:sz w:val="24"/>
          <w:szCs w:val="24"/>
        </w:rPr>
        <w:t>98th rail station and the second infill station</w:t>
      </w:r>
      <w:r w:rsidR="001F39D9" w:rsidRPr="18920DD3">
        <w:rPr>
          <w:rFonts w:ascii="Arial" w:eastAsia="Arial" w:hAnsi="Arial" w:cs="Arial"/>
          <w:sz w:val="24"/>
          <w:szCs w:val="24"/>
        </w:rPr>
        <w:t>, meaning it is built within an existing rail line</w:t>
      </w:r>
      <w:r w:rsidR="00A4307E" w:rsidRPr="18920DD3">
        <w:rPr>
          <w:rFonts w:ascii="Arial" w:eastAsia="Arial" w:hAnsi="Arial" w:cs="Arial"/>
          <w:sz w:val="24"/>
          <w:szCs w:val="24"/>
        </w:rPr>
        <w:t>. Visit wmata.com/</w:t>
      </w:r>
      <w:proofErr w:type="spellStart"/>
      <w:r w:rsidR="00A4307E" w:rsidRPr="18920DD3">
        <w:rPr>
          <w:rFonts w:ascii="Arial" w:eastAsia="Arial" w:hAnsi="Arial" w:cs="Arial"/>
          <w:sz w:val="24"/>
          <w:szCs w:val="24"/>
        </w:rPr>
        <w:t>PotomacYard</w:t>
      </w:r>
      <w:proofErr w:type="spellEnd"/>
      <w:r w:rsidR="00A4307E" w:rsidRPr="18920DD3">
        <w:rPr>
          <w:rFonts w:ascii="Arial" w:eastAsia="Arial" w:hAnsi="Arial" w:cs="Arial"/>
          <w:sz w:val="24"/>
          <w:szCs w:val="24"/>
        </w:rPr>
        <w:t xml:space="preserve"> to learn all about how to get to the station, which </w:t>
      </w:r>
      <w:proofErr w:type="spellStart"/>
      <w:r w:rsidR="001C5C8D" w:rsidRPr="18920DD3">
        <w:rPr>
          <w:rFonts w:ascii="Arial" w:eastAsia="Arial" w:hAnsi="Arial" w:cs="Arial"/>
          <w:sz w:val="24"/>
          <w:szCs w:val="24"/>
        </w:rPr>
        <w:t>Metroway</w:t>
      </w:r>
      <w:proofErr w:type="spellEnd"/>
      <w:r w:rsidR="001C5C8D" w:rsidRPr="18920DD3">
        <w:rPr>
          <w:rFonts w:ascii="Arial" w:eastAsia="Arial" w:hAnsi="Arial" w:cs="Arial"/>
          <w:sz w:val="24"/>
          <w:szCs w:val="24"/>
        </w:rPr>
        <w:t xml:space="preserve"> and DASH </w:t>
      </w:r>
      <w:r w:rsidR="00A4307E" w:rsidRPr="18920DD3">
        <w:rPr>
          <w:rFonts w:ascii="Arial" w:eastAsia="Arial" w:hAnsi="Arial" w:cs="Arial"/>
          <w:sz w:val="24"/>
          <w:szCs w:val="24"/>
        </w:rPr>
        <w:t>bus routes serve the station, where to park your bike, and more!</w:t>
      </w:r>
    </w:p>
    <w:p w14:paraId="6623F4DF" w14:textId="77777777" w:rsidR="00E55BCD" w:rsidRPr="00114392" w:rsidRDefault="00E55BCD" w:rsidP="00E55BCD">
      <w:pPr>
        <w:contextualSpacing/>
        <w:rPr>
          <w:rFonts w:ascii="Arial" w:eastAsia="Arial" w:hAnsi="Arial" w:cs="Arial"/>
          <w:sz w:val="24"/>
          <w:szCs w:val="24"/>
        </w:rPr>
      </w:pPr>
    </w:p>
    <w:p w14:paraId="66CA968A" w14:textId="2656B23E" w:rsidR="00BB4179" w:rsidRPr="00114392" w:rsidRDefault="18F72DEE" w:rsidP="00E55BCD">
      <w:pPr>
        <w:spacing w:line="48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114392">
        <w:rPr>
          <w:rFonts w:ascii="Arial" w:eastAsia="Arial" w:hAnsi="Arial" w:cs="Arial"/>
          <w:sz w:val="24"/>
          <w:szCs w:val="24"/>
        </w:rPr>
        <w:t>***</w:t>
      </w:r>
    </w:p>
    <w:p w14:paraId="3BDAB84E" w14:textId="77777777" w:rsidR="004D1758" w:rsidRPr="00114392" w:rsidRDefault="2DDFB221" w:rsidP="00E55BCD">
      <w:pPr>
        <w:spacing w:line="48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114392">
        <w:rPr>
          <w:rFonts w:ascii="Arial" w:eastAsia="Arial" w:hAnsi="Arial" w:cs="Arial"/>
          <w:b/>
          <w:bCs/>
          <w:sz w:val="24"/>
          <w:szCs w:val="24"/>
        </w:rPr>
        <w:t xml:space="preserve">Sample </w:t>
      </w:r>
      <w:r w:rsidR="03D47E07" w:rsidRPr="00114392">
        <w:rPr>
          <w:rFonts w:ascii="Arial" w:eastAsia="Arial" w:hAnsi="Arial" w:cs="Arial"/>
          <w:b/>
          <w:bCs/>
          <w:sz w:val="24"/>
          <w:szCs w:val="24"/>
        </w:rPr>
        <w:t xml:space="preserve">Social Media </w:t>
      </w:r>
      <w:r w:rsidR="1EC3D974" w:rsidRPr="00114392">
        <w:rPr>
          <w:rFonts w:ascii="Arial" w:eastAsia="Arial" w:hAnsi="Arial" w:cs="Arial"/>
          <w:b/>
          <w:bCs/>
          <w:sz w:val="24"/>
          <w:szCs w:val="24"/>
        </w:rPr>
        <w:t>Copy</w:t>
      </w:r>
      <w:r w:rsidR="004D1758" w:rsidRPr="00114392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6B5D88A3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555CB6D4" w14:textId="7502840A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E636688" wp14:editId="0AF892FC">
            <wp:simplePos x="0" y="0"/>
            <wp:positionH relativeFrom="margin">
              <wp:align>left</wp:align>
            </wp:positionH>
            <wp:positionV relativeFrom="paragraph">
              <wp:posOffset>100965</wp:posOffset>
            </wp:positionV>
            <wp:extent cx="2162175" cy="1621155"/>
            <wp:effectExtent l="3810" t="0" r="0" b="0"/>
            <wp:wrapTight wrapText="bothSides">
              <wp:wrapPolygon edited="0">
                <wp:start x="38" y="21651"/>
                <wp:lineTo x="21353" y="21651"/>
                <wp:lineTo x="21353" y="330"/>
                <wp:lineTo x="38" y="330"/>
                <wp:lineTo x="38" y="21651"/>
              </wp:wrapPolygon>
            </wp:wrapTight>
            <wp:docPr id="5" name="Picture 5" descr="A sign outside of a build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ign outside of a building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162175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5C3C6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7EBC4801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35FA399D" w14:textId="2877D3BB" w:rsidR="00E52B2B" w:rsidRDefault="009900C6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  <w:r w:rsidRPr="00B85E24">
        <w:rPr>
          <w:rFonts w:ascii="Arial" w:eastAsia="Arial" w:hAnsi="Arial" w:cs="Arial"/>
          <w:color w:val="FF0000"/>
          <w:sz w:val="24"/>
          <w:szCs w:val="24"/>
        </w:rPr>
        <w:t xml:space="preserve">Image: </w:t>
      </w:r>
      <w:r w:rsidR="000861B3">
        <w:rPr>
          <w:rFonts w:ascii="Arial" w:eastAsia="Arial" w:hAnsi="Arial" w:cs="Arial"/>
          <w:color w:val="FF0000"/>
          <w:sz w:val="24"/>
          <w:szCs w:val="24"/>
        </w:rPr>
        <w:t>Potomac Yard Pylon</w:t>
      </w:r>
    </w:p>
    <w:p w14:paraId="322D404B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15046D07" w14:textId="77777777" w:rsidR="000861B3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13565148" w14:textId="77777777" w:rsidR="000861B3" w:rsidRPr="00B85E24" w:rsidRDefault="000861B3" w:rsidP="00E55BCD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64916FA8" w14:textId="36462147" w:rsidR="0DFC8830" w:rsidRPr="00114392" w:rsidRDefault="0DFC8830" w:rsidP="00E55BCD">
      <w:pPr>
        <w:contextualSpacing/>
        <w:rPr>
          <w:rFonts w:ascii="Arial" w:eastAsia="Arial" w:hAnsi="Arial" w:cs="Arial"/>
          <w:sz w:val="24"/>
          <w:szCs w:val="24"/>
        </w:rPr>
      </w:pPr>
      <w:r w:rsidRPr="00114392">
        <w:rPr>
          <w:rFonts w:ascii="Arial" w:eastAsia="Arial" w:hAnsi="Arial" w:cs="Arial"/>
          <w:b/>
          <w:bCs/>
          <w:sz w:val="24"/>
          <w:szCs w:val="24"/>
        </w:rPr>
        <w:lastRenderedPageBreak/>
        <w:t>Facebook</w:t>
      </w:r>
      <w:r w:rsidR="6AAFCDF0" w:rsidRPr="00114392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5CF6C109" w14:textId="7BA71B8E" w:rsidR="00A35BCC" w:rsidRPr="00114392" w:rsidRDefault="00C94FB4" w:rsidP="00E55BCD">
      <w:pPr>
        <w:contextualSpacing/>
        <w:rPr>
          <w:rFonts w:ascii="Arial" w:eastAsia="Arial" w:hAnsi="Arial" w:cs="Arial"/>
          <w:sz w:val="24"/>
          <w:szCs w:val="24"/>
        </w:rPr>
      </w:pPr>
      <w:r w:rsidRPr="18920DD3">
        <w:rPr>
          <w:rFonts w:ascii="Arial" w:eastAsia="Arial" w:hAnsi="Arial" w:cs="Arial"/>
          <w:sz w:val="24"/>
          <w:szCs w:val="24"/>
        </w:rPr>
        <w:t>Metro’s newest station, Potomac Yard</w:t>
      </w:r>
      <w:r w:rsidRPr="18920DD3">
        <w:rPr>
          <w:rFonts w:ascii="Segoe UI Emoji" w:eastAsia="Arial" w:hAnsi="Segoe UI Emoji" w:cs="Segoe UI Emoji"/>
          <w:sz w:val="24"/>
          <w:szCs w:val="24"/>
        </w:rPr>
        <w:t xml:space="preserve"> 🔵🟡,</w:t>
      </w:r>
      <w:r w:rsidRPr="18920DD3">
        <w:rPr>
          <w:rFonts w:ascii="Arial" w:eastAsia="Arial" w:hAnsi="Arial" w:cs="Arial"/>
          <w:sz w:val="24"/>
          <w:szCs w:val="24"/>
        </w:rPr>
        <w:t xml:space="preserve"> is open</w:t>
      </w:r>
      <w:r w:rsidR="16FA5216" w:rsidRPr="18920DD3">
        <w:rPr>
          <w:rFonts w:ascii="Arial" w:eastAsia="Arial" w:hAnsi="Arial" w:cs="Arial"/>
          <w:sz w:val="24"/>
          <w:szCs w:val="24"/>
        </w:rPr>
        <w:t>!</w:t>
      </w:r>
      <w:r w:rsidR="28DE9F67" w:rsidRPr="18920DD3">
        <w:rPr>
          <w:rFonts w:ascii="Arial" w:eastAsia="Arial" w:hAnsi="Arial" w:cs="Arial"/>
          <w:sz w:val="24"/>
          <w:szCs w:val="24"/>
        </w:rPr>
        <w:t xml:space="preserve"> </w:t>
      </w:r>
      <w:r w:rsidR="0DE0BEBF" w:rsidRPr="18920DD3">
        <w:rPr>
          <w:rFonts w:ascii="Arial" w:eastAsia="Arial" w:hAnsi="Arial" w:cs="Arial"/>
          <w:sz w:val="24"/>
          <w:szCs w:val="24"/>
        </w:rPr>
        <w:t>Visit @metroforward’s website</w:t>
      </w:r>
      <w:r w:rsidR="3237D2A6" w:rsidRPr="18920DD3">
        <w:rPr>
          <w:rFonts w:ascii="Arial" w:eastAsia="Arial" w:hAnsi="Arial" w:cs="Arial"/>
          <w:sz w:val="24"/>
          <w:szCs w:val="24"/>
        </w:rPr>
        <w:t xml:space="preserve"> 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to </w:t>
      </w:r>
      <w:r w:rsidR="3237D2A6" w:rsidRPr="18920DD3">
        <w:rPr>
          <w:rFonts w:ascii="Arial" w:eastAsia="Arial" w:hAnsi="Arial" w:cs="Arial"/>
          <w:sz w:val="24"/>
          <w:szCs w:val="24"/>
        </w:rPr>
        <w:t xml:space="preserve">learn more </w:t>
      </w:r>
      <w:r w:rsidR="12A28D02" w:rsidRPr="18920DD3">
        <w:rPr>
          <w:rFonts w:ascii="Arial" w:eastAsia="Arial" w:hAnsi="Arial" w:cs="Arial"/>
          <w:sz w:val="24"/>
          <w:szCs w:val="24"/>
        </w:rPr>
        <w:t xml:space="preserve">about </w:t>
      </w:r>
      <w:r w:rsidR="48D54329" w:rsidRPr="18920DD3">
        <w:rPr>
          <w:rFonts w:ascii="Arial" w:eastAsia="Arial" w:hAnsi="Arial" w:cs="Arial"/>
          <w:sz w:val="24"/>
          <w:szCs w:val="24"/>
        </w:rPr>
        <w:t>the newest</w:t>
      </w:r>
      <w:r w:rsidR="6D333157" w:rsidRPr="18920DD3">
        <w:rPr>
          <w:rFonts w:ascii="Arial" w:eastAsia="Arial" w:hAnsi="Arial" w:cs="Arial"/>
          <w:sz w:val="24"/>
          <w:szCs w:val="24"/>
        </w:rPr>
        <w:t xml:space="preserve"> station, including: </w:t>
      </w:r>
      <w:r w:rsidR="36AA39A1" w:rsidRPr="18920DD3">
        <w:rPr>
          <w:rFonts w:ascii="Arial" w:eastAsia="Arial" w:hAnsi="Arial" w:cs="Arial"/>
          <w:sz w:val="24"/>
          <w:szCs w:val="24"/>
        </w:rPr>
        <w:t xml:space="preserve"> </w:t>
      </w:r>
      <w:r>
        <w:br/>
      </w:r>
      <w:r>
        <w:br/>
      </w:r>
      <w:r w:rsidR="6C1EBCFB" w:rsidRPr="18920DD3">
        <w:rPr>
          <w:rFonts w:ascii="Segoe UI Emoji" w:eastAsia="Arial" w:hAnsi="Segoe UI Emoji" w:cs="Segoe UI Emoji"/>
          <w:sz w:val="24"/>
          <w:szCs w:val="24"/>
        </w:rPr>
        <w:t>✅</w:t>
      </w:r>
      <w:r w:rsidR="51B3F69A" w:rsidRPr="18920DD3">
        <w:rPr>
          <w:rFonts w:ascii="Arial" w:eastAsia="Arial" w:hAnsi="Arial" w:cs="Arial"/>
          <w:sz w:val="24"/>
          <w:szCs w:val="24"/>
        </w:rPr>
        <w:t>Station</w:t>
      </w:r>
      <w:r w:rsidR="0DB0FD8A" w:rsidRPr="18920DD3">
        <w:rPr>
          <w:rFonts w:ascii="Arial" w:eastAsia="Arial" w:hAnsi="Arial" w:cs="Arial"/>
          <w:sz w:val="24"/>
          <w:szCs w:val="24"/>
        </w:rPr>
        <w:t xml:space="preserve"> </w:t>
      </w:r>
      <w:r w:rsidR="6D731A37" w:rsidRPr="18920DD3">
        <w:rPr>
          <w:rFonts w:ascii="Arial" w:eastAsia="Arial" w:hAnsi="Arial" w:cs="Arial"/>
          <w:sz w:val="24"/>
          <w:szCs w:val="24"/>
        </w:rPr>
        <w:t>features</w:t>
      </w:r>
      <w:r>
        <w:br/>
      </w:r>
      <w:r>
        <w:br/>
      </w:r>
      <w:r w:rsidR="3760DD1E" w:rsidRPr="18920DD3">
        <w:rPr>
          <w:rFonts w:ascii="Segoe UI Emoji" w:eastAsia="Arial" w:hAnsi="Segoe UI Emoji" w:cs="Segoe UI Emoji"/>
          <w:sz w:val="24"/>
          <w:szCs w:val="24"/>
        </w:rPr>
        <w:t>✅</w:t>
      </w:r>
      <w:r w:rsidR="3760DD1E" w:rsidRPr="18920DD3">
        <w:rPr>
          <w:rFonts w:ascii="Arial" w:eastAsia="Arial" w:hAnsi="Arial" w:cs="Arial"/>
          <w:sz w:val="24"/>
          <w:szCs w:val="24"/>
        </w:rPr>
        <w:t xml:space="preserve"> </w:t>
      </w:r>
      <w:r w:rsidR="00E814D2" w:rsidRPr="18920DD3">
        <w:rPr>
          <w:rFonts w:ascii="Arial" w:eastAsia="Arial" w:hAnsi="Arial" w:cs="Arial"/>
          <w:sz w:val="24"/>
          <w:szCs w:val="24"/>
        </w:rPr>
        <w:t>Frequently asked questions</w:t>
      </w:r>
    </w:p>
    <w:p w14:paraId="0B9598CC" w14:textId="654FC39E" w:rsidR="0049191E" w:rsidRDefault="0049191E" w:rsidP="00E55BCD">
      <w:pPr>
        <w:contextualSpacing/>
        <w:rPr>
          <w:rFonts w:ascii="Arial" w:eastAsia="Arial" w:hAnsi="Arial" w:cs="Arial"/>
          <w:sz w:val="24"/>
          <w:szCs w:val="24"/>
        </w:rPr>
      </w:pPr>
    </w:p>
    <w:p w14:paraId="34CDE69A" w14:textId="4752395F" w:rsidR="00E814D2" w:rsidRPr="00114392" w:rsidRDefault="00E814D2" w:rsidP="00E814D2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elcome aboard! </w:t>
      </w:r>
      <w:r w:rsidR="008830C7">
        <w:rPr>
          <w:rFonts w:ascii="Arial" w:eastAsia="Arial" w:hAnsi="Arial" w:cs="Arial"/>
          <w:sz w:val="24"/>
          <w:szCs w:val="24"/>
        </w:rPr>
        <w:t xml:space="preserve">Learn more: </w:t>
      </w:r>
      <w:r w:rsidRPr="00114392">
        <w:rPr>
          <w:rFonts w:ascii="Arial" w:eastAsia="Arial" w:hAnsi="Arial" w:cs="Arial"/>
          <w:sz w:val="24"/>
          <w:szCs w:val="24"/>
        </w:rPr>
        <w:t>wmata.com/</w:t>
      </w:r>
      <w:proofErr w:type="spellStart"/>
      <w:r w:rsidRPr="00114392">
        <w:rPr>
          <w:rFonts w:ascii="Arial" w:eastAsia="Arial" w:hAnsi="Arial" w:cs="Arial"/>
          <w:sz w:val="24"/>
          <w:szCs w:val="24"/>
        </w:rPr>
        <w:t>PotomacYard</w:t>
      </w:r>
      <w:proofErr w:type="spellEnd"/>
    </w:p>
    <w:p w14:paraId="3A11AC9D" w14:textId="5A146A8D" w:rsidR="00E814D2" w:rsidRDefault="00E814D2" w:rsidP="00E55BCD">
      <w:pPr>
        <w:contextualSpacing/>
        <w:rPr>
          <w:rFonts w:ascii="Arial" w:eastAsia="Arial" w:hAnsi="Arial" w:cs="Arial"/>
          <w:sz w:val="24"/>
          <w:szCs w:val="24"/>
        </w:rPr>
      </w:pPr>
    </w:p>
    <w:p w14:paraId="4262B163" w14:textId="72470FA7" w:rsidR="0099280B" w:rsidRPr="00A4307E" w:rsidRDefault="535987E6" w:rsidP="00E55BCD">
      <w:pPr>
        <w:spacing w:after="0"/>
        <w:contextualSpacing/>
        <w:rPr>
          <w:rFonts w:ascii="Arial" w:eastAsia="Arial" w:hAnsi="Arial" w:cs="Arial"/>
          <w:b/>
          <w:bCs/>
          <w:sz w:val="24"/>
          <w:szCs w:val="24"/>
        </w:rPr>
      </w:pPr>
      <w:r w:rsidRPr="00114392">
        <w:rPr>
          <w:rFonts w:ascii="Arial" w:eastAsia="Arial" w:hAnsi="Arial" w:cs="Arial"/>
          <w:b/>
          <w:bCs/>
          <w:sz w:val="24"/>
          <w:szCs w:val="24"/>
        </w:rPr>
        <w:t>Shortened for Twitter:</w:t>
      </w:r>
    </w:p>
    <w:p w14:paraId="22AA8306" w14:textId="7975BF9D" w:rsidR="00A4307E" w:rsidRPr="00A4307E" w:rsidRDefault="00A4307E" w:rsidP="00E55BCD">
      <w:pPr>
        <w:spacing w:after="0"/>
        <w:contextualSpacing/>
        <w:rPr>
          <w:rFonts w:ascii="Arial" w:eastAsia="Arial" w:hAnsi="Arial" w:cs="Arial"/>
          <w:sz w:val="24"/>
          <w:szCs w:val="24"/>
        </w:rPr>
      </w:pPr>
      <w:r w:rsidRPr="00A4307E">
        <w:rPr>
          <w:rFonts w:ascii="Segoe UI Emoji" w:eastAsia="Arial" w:hAnsi="Segoe UI Emoji" w:cs="Segoe UI Emoji"/>
          <w:sz w:val="24"/>
          <w:szCs w:val="24"/>
        </w:rPr>
        <w:t>📢</w:t>
      </w:r>
      <w:r w:rsidRPr="00A4307E">
        <w:rPr>
          <w:rFonts w:ascii="Arial" w:eastAsia="Arial" w:hAnsi="Arial" w:cs="Arial"/>
          <w:sz w:val="24"/>
          <w:szCs w:val="24"/>
        </w:rPr>
        <w:t xml:space="preserve"> Metro’s newest station, Potomac Yard </w:t>
      </w:r>
      <w:r w:rsidRPr="00A4307E">
        <w:rPr>
          <w:rFonts w:ascii="Segoe UI Emoji" w:eastAsia="Arial" w:hAnsi="Segoe UI Emoji" w:cs="Segoe UI Emoji"/>
          <w:sz w:val="24"/>
          <w:szCs w:val="24"/>
        </w:rPr>
        <w:t>🔵🟡</w:t>
      </w:r>
      <w:r w:rsidRPr="00A4307E">
        <w:rPr>
          <w:rFonts w:ascii="Arial" w:eastAsia="Arial" w:hAnsi="Arial" w:cs="Arial"/>
          <w:sz w:val="24"/>
          <w:szCs w:val="24"/>
        </w:rPr>
        <w:t>, is OPEN! Visit the @wmata website, wmata.com/</w:t>
      </w:r>
      <w:proofErr w:type="spellStart"/>
      <w:r w:rsidRPr="00A4307E">
        <w:rPr>
          <w:rFonts w:ascii="Arial" w:eastAsia="Arial" w:hAnsi="Arial" w:cs="Arial"/>
          <w:sz w:val="24"/>
          <w:szCs w:val="24"/>
        </w:rPr>
        <w:t>PotomacYard</w:t>
      </w:r>
      <w:proofErr w:type="spellEnd"/>
      <w:r w:rsidRPr="00A4307E">
        <w:rPr>
          <w:rFonts w:ascii="Arial" w:eastAsia="Arial" w:hAnsi="Arial" w:cs="Arial"/>
          <w:sz w:val="24"/>
          <w:szCs w:val="24"/>
        </w:rPr>
        <w:t xml:space="preserve"> to learn all about how to get to the sta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A4307E">
        <w:rPr>
          <w:rFonts w:ascii="Segoe UI Emoji" w:eastAsia="Arial" w:hAnsi="Segoe UI Emoji" w:cs="Segoe UI Emoji"/>
          <w:sz w:val="24"/>
          <w:szCs w:val="24"/>
        </w:rPr>
        <w:t>🗺️</w:t>
      </w:r>
      <w:r w:rsidRPr="00A4307E">
        <w:rPr>
          <w:rFonts w:ascii="Arial" w:eastAsia="Arial" w:hAnsi="Arial" w:cs="Arial"/>
          <w:sz w:val="24"/>
          <w:szCs w:val="24"/>
        </w:rPr>
        <w:t>, which bus routes will serve the sta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A4307E">
        <w:rPr>
          <w:rFonts w:ascii="Segoe UI Emoji" w:eastAsia="Arial" w:hAnsi="Segoe UI Emoji" w:cs="Segoe UI Emoji"/>
          <w:sz w:val="24"/>
          <w:szCs w:val="24"/>
        </w:rPr>
        <w:t>🚍</w:t>
      </w:r>
      <w:r w:rsidRPr="00A4307E">
        <w:rPr>
          <w:rFonts w:ascii="Arial" w:eastAsia="Arial" w:hAnsi="Arial" w:cs="Arial"/>
          <w:sz w:val="24"/>
          <w:szCs w:val="24"/>
        </w:rPr>
        <w:t>, where to park your bik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A4307E">
        <w:rPr>
          <w:rFonts w:ascii="Segoe UI Emoji" w:eastAsia="Arial" w:hAnsi="Segoe UI Emoji" w:cs="Segoe UI Emoji"/>
          <w:sz w:val="24"/>
          <w:szCs w:val="24"/>
        </w:rPr>
        <w:t>🚲</w:t>
      </w:r>
      <w:r w:rsidRPr="00A4307E">
        <w:rPr>
          <w:rFonts w:ascii="Arial" w:eastAsia="Arial" w:hAnsi="Arial" w:cs="Arial"/>
          <w:sz w:val="24"/>
          <w:szCs w:val="24"/>
        </w:rPr>
        <w:t>, and more! #wmata #PotomacYardStation</w:t>
      </w:r>
    </w:p>
    <w:p w14:paraId="4B0F0104" w14:textId="6D650604" w:rsidR="00BB4179" w:rsidRPr="00A4307E" w:rsidRDefault="00570F16" w:rsidP="00570F16">
      <w:pPr>
        <w:spacing w:line="480" w:lineRule="auto"/>
        <w:contextualSpacing/>
        <w:rPr>
          <w:rFonts w:ascii="Arial" w:eastAsia="Arial" w:hAnsi="Arial" w:cs="Arial"/>
          <w:sz w:val="24"/>
          <w:szCs w:val="24"/>
        </w:rPr>
      </w:pPr>
      <w:r w:rsidRPr="00114392">
        <w:rPr>
          <w:rFonts w:ascii="Arial" w:eastAsia="Arial" w:hAnsi="Arial" w:cs="Arial"/>
          <w:sz w:val="24"/>
          <w:szCs w:val="24"/>
        </w:rPr>
        <w:t>***</w:t>
      </w:r>
    </w:p>
    <w:p w14:paraId="7A332B3E" w14:textId="77777777" w:rsidR="000861B3" w:rsidRDefault="000861B3" w:rsidP="00570F16">
      <w:pPr>
        <w:spacing w:line="480" w:lineRule="auto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010B121B" w14:textId="2D5392CA" w:rsidR="004D1758" w:rsidRPr="00114392" w:rsidRDefault="000861B3" w:rsidP="00570F16">
      <w:pPr>
        <w:spacing w:line="48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B12E311" wp14:editId="3B248529">
            <wp:simplePos x="0" y="0"/>
            <wp:positionH relativeFrom="margin">
              <wp:align>left</wp:align>
            </wp:positionH>
            <wp:positionV relativeFrom="paragraph">
              <wp:posOffset>347345</wp:posOffset>
            </wp:positionV>
            <wp:extent cx="2057400" cy="2057400"/>
            <wp:effectExtent l="0" t="0" r="0" b="0"/>
            <wp:wrapTight wrapText="bothSides">
              <wp:wrapPolygon edited="0">
                <wp:start x="0" y="0"/>
                <wp:lineTo x="0" y="21400"/>
                <wp:lineTo x="21400" y="21400"/>
                <wp:lineTo x="21400" y="0"/>
                <wp:lineTo x="0" y="0"/>
              </wp:wrapPolygon>
            </wp:wrapTight>
            <wp:docPr id="6" name="Picture 6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F16" w:rsidRPr="00114392">
        <w:rPr>
          <w:rFonts w:ascii="Arial" w:eastAsia="Arial" w:hAnsi="Arial" w:cs="Arial"/>
          <w:b/>
          <w:bCs/>
          <w:sz w:val="24"/>
          <w:szCs w:val="24"/>
        </w:rPr>
        <w:t>Sample Social Media Copy</w:t>
      </w:r>
      <w:r w:rsidR="004D1758" w:rsidRPr="00114392">
        <w:rPr>
          <w:rFonts w:ascii="Arial" w:eastAsia="Arial" w:hAnsi="Arial" w:cs="Arial"/>
          <w:b/>
          <w:bCs/>
          <w:sz w:val="24"/>
          <w:szCs w:val="24"/>
        </w:rPr>
        <w:t>:</w:t>
      </w:r>
      <w:r w:rsidR="00570F16" w:rsidRPr="00114392">
        <w:rPr>
          <w:rFonts w:ascii="Arial" w:eastAsia="Arial" w:hAnsi="Arial" w:cs="Arial"/>
          <w:sz w:val="24"/>
          <w:szCs w:val="24"/>
        </w:rPr>
        <w:t xml:space="preserve"> </w:t>
      </w:r>
    </w:p>
    <w:p w14:paraId="1C537064" w14:textId="145523E5" w:rsidR="000861B3" w:rsidRDefault="000861B3" w:rsidP="00570F16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7BD6A06C" w14:textId="77777777" w:rsidR="000861B3" w:rsidRDefault="000861B3" w:rsidP="00570F16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56C8CAB7" w14:textId="77777777" w:rsidR="000861B3" w:rsidRDefault="000861B3" w:rsidP="00570F16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0C0F0AA2" w14:textId="77777777" w:rsidR="000861B3" w:rsidRDefault="000861B3" w:rsidP="00570F16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29CFC732" w14:textId="77777777" w:rsidR="000861B3" w:rsidRDefault="00570F16" w:rsidP="000861B3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  <w:r w:rsidRPr="00B85E24">
        <w:rPr>
          <w:rFonts w:ascii="Arial" w:eastAsia="Arial" w:hAnsi="Arial" w:cs="Arial"/>
          <w:color w:val="FF0000"/>
          <w:sz w:val="24"/>
          <w:szCs w:val="24"/>
        </w:rPr>
        <w:t xml:space="preserve">Image: </w:t>
      </w:r>
      <w:r w:rsidR="000861B3">
        <w:rPr>
          <w:rFonts w:ascii="Arial" w:eastAsia="Arial" w:hAnsi="Arial" w:cs="Arial"/>
          <w:color w:val="FF0000"/>
          <w:sz w:val="24"/>
          <w:szCs w:val="24"/>
        </w:rPr>
        <w:t>Potomac Yard Image</w:t>
      </w:r>
    </w:p>
    <w:p w14:paraId="2678B29A" w14:textId="77777777" w:rsidR="000861B3" w:rsidRDefault="000861B3" w:rsidP="000861B3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67DF0ADB" w14:textId="77777777" w:rsidR="000861B3" w:rsidRDefault="000861B3" w:rsidP="000861B3">
      <w:pPr>
        <w:spacing w:line="480" w:lineRule="auto"/>
        <w:contextualSpacing/>
        <w:rPr>
          <w:rFonts w:ascii="Arial" w:eastAsia="Arial" w:hAnsi="Arial" w:cs="Arial"/>
          <w:color w:val="FF0000"/>
          <w:sz w:val="24"/>
          <w:szCs w:val="24"/>
        </w:rPr>
      </w:pPr>
    </w:p>
    <w:p w14:paraId="0FE9657A" w14:textId="7F6885B9" w:rsidR="00570F16" w:rsidRDefault="00570F16" w:rsidP="000861B3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18920DD3">
        <w:rPr>
          <w:rFonts w:ascii="Arial" w:eastAsia="Arial" w:hAnsi="Arial" w:cs="Arial"/>
          <w:b/>
          <w:bCs/>
          <w:sz w:val="24"/>
          <w:szCs w:val="24"/>
        </w:rPr>
        <w:t>Facebook:</w:t>
      </w:r>
      <w:r w:rsidR="00E814D2" w:rsidRPr="18920DD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The new Potomac Yard Station serves the Blue </w:t>
      </w:r>
      <w:r w:rsidR="00E814D2" w:rsidRPr="18920DD3">
        <w:rPr>
          <w:rFonts w:ascii="Segoe UI Emoji" w:eastAsia="Arial" w:hAnsi="Segoe UI Emoji" w:cs="Segoe UI Emoji"/>
          <w:sz w:val="24"/>
          <w:szCs w:val="24"/>
        </w:rPr>
        <w:t>🔵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and Yellow </w:t>
      </w:r>
      <w:r w:rsidR="00E814D2" w:rsidRPr="18920DD3">
        <w:rPr>
          <w:rFonts w:ascii="Segoe UI Emoji" w:eastAsia="Arial" w:hAnsi="Segoe UI Emoji" w:cs="Segoe UI Emoji"/>
          <w:sz w:val="24"/>
          <w:szCs w:val="24"/>
        </w:rPr>
        <w:t>🟡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 lines and provides a gateway to @VisitAlexandriaVA and the surrounding communities, including walkable access to retail, jobs, residential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 &amp; 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commercial development, and the new @VirginiaTech Innovation Campus! Learn more about </w:t>
      </w:r>
      <w:r w:rsidR="00254745" w:rsidRPr="18920DD3">
        <w:rPr>
          <w:rFonts w:ascii="Arial" w:eastAsia="Arial" w:hAnsi="Arial" w:cs="Arial"/>
          <w:sz w:val="24"/>
          <w:szCs w:val="24"/>
        </w:rPr>
        <w:t>@</w:t>
      </w:r>
      <w:r w:rsidR="00E814D2" w:rsidRPr="18920DD3">
        <w:rPr>
          <w:rFonts w:ascii="Arial" w:eastAsia="Arial" w:hAnsi="Arial" w:cs="Arial"/>
          <w:sz w:val="24"/>
          <w:szCs w:val="24"/>
        </w:rPr>
        <w:t>Metro</w:t>
      </w:r>
      <w:r w:rsidR="00254745" w:rsidRPr="18920DD3">
        <w:rPr>
          <w:rFonts w:ascii="Arial" w:eastAsia="Arial" w:hAnsi="Arial" w:cs="Arial"/>
          <w:sz w:val="24"/>
          <w:szCs w:val="24"/>
        </w:rPr>
        <w:t>forward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’s newest 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station </w:t>
      </w:r>
      <w:r w:rsidR="00E814D2" w:rsidRPr="18920DD3">
        <w:rPr>
          <w:rFonts w:ascii="Arial" w:eastAsia="Arial" w:hAnsi="Arial" w:cs="Arial"/>
          <w:sz w:val="24"/>
          <w:szCs w:val="24"/>
        </w:rPr>
        <w:t>at wmata.com/</w:t>
      </w:r>
      <w:proofErr w:type="spellStart"/>
      <w:r w:rsidR="00E814D2" w:rsidRPr="18920DD3">
        <w:rPr>
          <w:rFonts w:ascii="Arial" w:eastAsia="Arial" w:hAnsi="Arial" w:cs="Arial"/>
          <w:sz w:val="24"/>
          <w:szCs w:val="24"/>
        </w:rPr>
        <w:t>PotomacYard</w:t>
      </w:r>
      <w:proofErr w:type="spellEnd"/>
    </w:p>
    <w:p w14:paraId="54E54168" w14:textId="77777777" w:rsidR="00E814D2" w:rsidRPr="00114392" w:rsidRDefault="00E814D2" w:rsidP="00570F16">
      <w:pPr>
        <w:contextualSpacing/>
        <w:rPr>
          <w:rFonts w:ascii="Arial" w:eastAsia="Arial" w:hAnsi="Arial" w:cs="Arial"/>
          <w:sz w:val="24"/>
          <w:szCs w:val="24"/>
        </w:rPr>
      </w:pPr>
    </w:p>
    <w:p w14:paraId="49E86B5B" w14:textId="1E820F73" w:rsidR="00E814D2" w:rsidRPr="00114392" w:rsidRDefault="00E814D2" w:rsidP="00E814D2">
      <w:pPr>
        <w:contextualSpacing/>
        <w:rPr>
          <w:rFonts w:ascii="Arial" w:eastAsia="Arial" w:hAnsi="Arial" w:cs="Arial"/>
          <w:sz w:val="24"/>
          <w:szCs w:val="24"/>
        </w:rPr>
      </w:pPr>
      <w:r w:rsidRPr="18920DD3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Instagram: </w:t>
      </w:r>
      <w:r w:rsidRPr="18920DD3">
        <w:rPr>
          <w:rFonts w:ascii="Arial" w:eastAsia="Arial" w:hAnsi="Arial" w:cs="Arial"/>
          <w:sz w:val="24"/>
          <w:szCs w:val="24"/>
        </w:rPr>
        <w:t xml:space="preserve">Potomac Yard Station serves the Blue </w:t>
      </w:r>
      <w:r w:rsidRPr="18920DD3">
        <w:rPr>
          <w:rFonts w:ascii="Segoe UI Emoji" w:eastAsia="Arial" w:hAnsi="Segoe UI Emoji" w:cs="Segoe UI Emoji"/>
          <w:sz w:val="24"/>
          <w:szCs w:val="24"/>
        </w:rPr>
        <w:t>🔵</w:t>
      </w:r>
      <w:r w:rsidRPr="18920DD3">
        <w:rPr>
          <w:rFonts w:ascii="Arial" w:eastAsia="Arial" w:hAnsi="Arial" w:cs="Arial"/>
          <w:sz w:val="24"/>
          <w:szCs w:val="24"/>
        </w:rPr>
        <w:t xml:space="preserve">and Yellow </w:t>
      </w:r>
      <w:r w:rsidRPr="18920DD3">
        <w:rPr>
          <w:rFonts w:ascii="Segoe UI Emoji" w:eastAsia="Arial" w:hAnsi="Segoe UI Emoji" w:cs="Segoe UI Emoji"/>
          <w:sz w:val="24"/>
          <w:szCs w:val="24"/>
        </w:rPr>
        <w:t>🟡</w:t>
      </w:r>
      <w:r w:rsidRPr="18920DD3">
        <w:rPr>
          <w:rFonts w:ascii="Arial" w:eastAsia="Arial" w:hAnsi="Arial" w:cs="Arial"/>
          <w:sz w:val="24"/>
          <w:szCs w:val="24"/>
        </w:rPr>
        <w:t xml:space="preserve"> lines and provides a gateway to @VisitAlexVA and the surrounding communities, including walkable access to retail, jobs, residential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 &amp; </w:t>
      </w:r>
      <w:r w:rsidRPr="18920DD3">
        <w:rPr>
          <w:rFonts w:ascii="Arial" w:eastAsia="Arial" w:hAnsi="Arial" w:cs="Arial"/>
          <w:sz w:val="24"/>
          <w:szCs w:val="24"/>
        </w:rPr>
        <w:t xml:space="preserve">commercial development, and the new @Virginia.Tech Innovation Campus! Learn more about </w:t>
      </w:r>
      <w:r w:rsidR="00254745" w:rsidRPr="18920DD3">
        <w:rPr>
          <w:rFonts w:ascii="Arial" w:eastAsia="Arial" w:hAnsi="Arial" w:cs="Arial"/>
          <w:sz w:val="24"/>
          <w:szCs w:val="24"/>
        </w:rPr>
        <w:t>@Metroforward’s</w:t>
      </w:r>
      <w:r w:rsidRPr="18920DD3">
        <w:rPr>
          <w:rFonts w:ascii="Arial" w:eastAsia="Arial" w:hAnsi="Arial" w:cs="Arial"/>
          <w:sz w:val="24"/>
          <w:szCs w:val="24"/>
        </w:rPr>
        <w:t xml:space="preserve"> newest 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station </w:t>
      </w:r>
      <w:r w:rsidRPr="18920DD3">
        <w:rPr>
          <w:rFonts w:ascii="Arial" w:eastAsia="Arial" w:hAnsi="Arial" w:cs="Arial"/>
          <w:sz w:val="24"/>
          <w:szCs w:val="24"/>
        </w:rPr>
        <w:t xml:space="preserve">by </w:t>
      </w:r>
      <w:r w:rsidR="0054354A" w:rsidRPr="18920DD3">
        <w:rPr>
          <w:rFonts w:ascii="Arial" w:eastAsia="Arial" w:hAnsi="Arial" w:cs="Arial"/>
          <w:sz w:val="24"/>
          <w:szCs w:val="24"/>
        </w:rPr>
        <w:t>visiting their website!</w:t>
      </w:r>
    </w:p>
    <w:p w14:paraId="6B169E89" w14:textId="77777777" w:rsidR="00570F16" w:rsidRPr="00114392" w:rsidRDefault="00570F16" w:rsidP="00E55BCD">
      <w:pPr>
        <w:contextualSpacing/>
        <w:rPr>
          <w:rFonts w:ascii="Arial" w:eastAsia="Arial" w:hAnsi="Arial" w:cs="Arial"/>
          <w:sz w:val="24"/>
          <w:szCs w:val="24"/>
        </w:rPr>
      </w:pPr>
    </w:p>
    <w:p w14:paraId="17F77F08" w14:textId="2E9AAF89" w:rsidR="0050149E" w:rsidRPr="00114392" w:rsidRDefault="00C94FB4" w:rsidP="00E55BCD">
      <w:pPr>
        <w:contextualSpacing/>
        <w:rPr>
          <w:rFonts w:ascii="Arial" w:eastAsia="Arial" w:hAnsi="Arial" w:cs="Arial"/>
          <w:sz w:val="24"/>
          <w:szCs w:val="24"/>
        </w:rPr>
      </w:pPr>
      <w:r w:rsidRPr="18920DD3">
        <w:rPr>
          <w:rFonts w:ascii="Arial" w:eastAsia="Arial" w:hAnsi="Arial" w:cs="Arial"/>
          <w:b/>
          <w:bCs/>
          <w:sz w:val="24"/>
          <w:szCs w:val="24"/>
        </w:rPr>
        <w:t>Twitter</w:t>
      </w:r>
      <w:r w:rsidRPr="18920DD3">
        <w:rPr>
          <w:rFonts w:ascii="Arial" w:eastAsia="Arial" w:hAnsi="Arial" w:cs="Arial"/>
          <w:sz w:val="24"/>
          <w:szCs w:val="24"/>
        </w:rPr>
        <w:t xml:space="preserve">: 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Potomac Yard Station serves the Blue </w:t>
      </w:r>
      <w:r w:rsidR="00E814D2" w:rsidRPr="18920DD3">
        <w:rPr>
          <w:rFonts w:ascii="Segoe UI Emoji" w:eastAsia="Arial" w:hAnsi="Segoe UI Emoji" w:cs="Segoe UI Emoji"/>
          <w:sz w:val="24"/>
          <w:szCs w:val="24"/>
        </w:rPr>
        <w:t>🔵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and Yellow </w:t>
      </w:r>
      <w:r w:rsidR="00E814D2" w:rsidRPr="18920DD3">
        <w:rPr>
          <w:rFonts w:ascii="Segoe UI Emoji" w:eastAsia="Arial" w:hAnsi="Segoe UI Emoji" w:cs="Segoe UI Emoji"/>
          <w:sz w:val="24"/>
          <w:szCs w:val="24"/>
        </w:rPr>
        <w:t>🟡</w:t>
      </w:r>
      <w:r w:rsidR="00E814D2" w:rsidRPr="18920DD3">
        <w:rPr>
          <w:rFonts w:ascii="Arial" w:eastAsia="Arial" w:hAnsi="Arial" w:cs="Arial"/>
          <w:sz w:val="24"/>
          <w:szCs w:val="24"/>
        </w:rPr>
        <w:t xml:space="preserve"> lines and provides a gateway to @AlexandriaVA and the surrounding communities, including walkable access to retail, jobs, residential</w:t>
      </w:r>
      <w:r w:rsidR="00794E9A" w:rsidRPr="18920DD3">
        <w:rPr>
          <w:rFonts w:ascii="Arial" w:eastAsia="Arial" w:hAnsi="Arial" w:cs="Arial"/>
          <w:sz w:val="24"/>
          <w:szCs w:val="24"/>
        </w:rPr>
        <w:t xml:space="preserve"> &amp; </w:t>
      </w:r>
      <w:r w:rsidR="00E814D2" w:rsidRPr="18920DD3">
        <w:rPr>
          <w:rFonts w:ascii="Arial" w:eastAsia="Arial" w:hAnsi="Arial" w:cs="Arial"/>
          <w:sz w:val="24"/>
          <w:szCs w:val="24"/>
        </w:rPr>
        <w:t>commercial development, and the new @Virginia_Tech Innovation Campus! wmata.com/</w:t>
      </w:r>
      <w:proofErr w:type="spellStart"/>
      <w:r w:rsidR="00E814D2" w:rsidRPr="18920DD3">
        <w:rPr>
          <w:rFonts w:ascii="Arial" w:eastAsia="Arial" w:hAnsi="Arial" w:cs="Arial"/>
          <w:sz w:val="24"/>
          <w:szCs w:val="24"/>
        </w:rPr>
        <w:t>PotomacYard</w:t>
      </w:r>
      <w:proofErr w:type="spellEnd"/>
    </w:p>
    <w:sectPr w:rsidR="0050149E" w:rsidRPr="00114392" w:rsidSect="00C6364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0486E" w14:textId="77777777" w:rsidR="008B5A74" w:rsidRDefault="008B5A74" w:rsidP="00BE20C8">
      <w:pPr>
        <w:spacing w:after="0" w:line="240" w:lineRule="auto"/>
      </w:pPr>
      <w:r>
        <w:separator/>
      </w:r>
    </w:p>
  </w:endnote>
  <w:endnote w:type="continuationSeparator" w:id="0">
    <w:p w14:paraId="6CB56A59" w14:textId="77777777" w:rsidR="008B5A74" w:rsidRDefault="008B5A74" w:rsidP="00BE2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81E47" w14:textId="275D374B" w:rsidR="00BE20C8" w:rsidRPr="006940DA" w:rsidRDefault="770DFF0E" w:rsidP="00215A29">
    <w:pPr>
      <w:pStyle w:val="Footer"/>
      <w:rPr>
        <w:lang w:val="fr-FR"/>
      </w:rPr>
    </w:pPr>
    <w:r>
      <w:rPr>
        <w:rFonts w:ascii="Arial" w:hAnsi="Arial" w:cs="Arial"/>
        <w:lang w:val="fr-FR"/>
      </w:rPr>
      <w:t xml:space="preserve">Potomac Yard </w:t>
    </w:r>
    <w:proofErr w:type="gramStart"/>
    <w:r>
      <w:rPr>
        <w:rFonts w:ascii="Arial" w:hAnsi="Arial" w:cs="Arial"/>
        <w:lang w:val="fr-FR"/>
      </w:rPr>
      <w:t>Station</w:t>
    </w:r>
    <w:r w:rsidRPr="006940DA">
      <w:rPr>
        <w:rFonts w:ascii="Arial" w:hAnsi="Arial" w:cs="Arial"/>
        <w:lang w:val="fr-FR"/>
      </w:rPr>
      <w:t>:</w:t>
    </w:r>
    <w:proofErr w:type="gramEnd"/>
    <w:r w:rsidRPr="006940DA">
      <w:rPr>
        <w:rFonts w:ascii="Arial" w:hAnsi="Arial" w:cs="Arial"/>
        <w:lang w:val="fr-FR"/>
      </w:rPr>
      <w:t xml:space="preserve"> Digital Communications T</w:t>
    </w:r>
    <w:r>
      <w:rPr>
        <w:rFonts w:ascii="Arial" w:hAnsi="Arial" w:cs="Arial"/>
        <w:lang w:val="fr-FR"/>
      </w:rPr>
      <w:t>oolkit</w:t>
    </w:r>
    <w:r w:rsidR="006940DA">
      <w:rPr>
        <w:rFonts w:ascii="Arial" w:hAnsi="Arial" w:cs="Arial"/>
        <w:lang w:val="fr-FR"/>
      </w:rPr>
      <w:tab/>
    </w:r>
    <w:r w:rsidR="00C63649" w:rsidRPr="770DFF0E">
      <w:rPr>
        <w:rFonts w:ascii="Arial" w:hAnsi="Arial" w:cs="Arial"/>
        <w:noProof/>
        <w:lang w:val="fr-FR"/>
      </w:rPr>
      <w:fldChar w:fldCharType="begin"/>
    </w:r>
    <w:r w:rsidR="00C63649" w:rsidRPr="006940DA">
      <w:rPr>
        <w:rFonts w:ascii="Arial" w:hAnsi="Arial" w:cs="Arial"/>
        <w:lang w:val="fr-FR"/>
      </w:rPr>
      <w:instrText xml:space="preserve"> PAGE   \* MERGEFORMAT </w:instrText>
    </w:r>
    <w:r w:rsidR="00C63649" w:rsidRPr="770DFF0E">
      <w:rPr>
        <w:rFonts w:ascii="Arial" w:hAnsi="Arial" w:cs="Arial"/>
      </w:rPr>
      <w:fldChar w:fldCharType="separate"/>
    </w:r>
    <w:r w:rsidRPr="006940DA">
      <w:rPr>
        <w:rFonts w:ascii="Arial" w:hAnsi="Arial" w:cs="Arial"/>
        <w:noProof/>
        <w:lang w:val="fr-FR"/>
      </w:rPr>
      <w:t>4</w:t>
    </w:r>
    <w:r w:rsidR="00C63649" w:rsidRPr="770DFF0E">
      <w:rPr>
        <w:rFonts w:ascii="Arial" w:hAnsi="Arial" w:cs="Arial"/>
        <w:noProof/>
        <w:lang w:val="fr-FR"/>
      </w:rPr>
      <w:fldChar w:fldCharType="end"/>
    </w:r>
    <w:r w:rsidR="00C63649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84ADC7" wp14:editId="710B59E5">
              <wp:simplePos x="0" y="0"/>
              <wp:positionH relativeFrom="margin">
                <wp:align>right</wp:align>
              </wp:positionH>
              <wp:positionV relativeFrom="paragraph">
                <wp:posOffset>-38735</wp:posOffset>
              </wp:positionV>
              <wp:extent cx="59436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line id="Straight Connector 1" style="position:absolute;z-index:2516567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o:spid="_x0000_s1026" strokecolor="black [3200]" strokeweight=".5pt" from="416.8pt,-3.05pt" to="884.8pt,-3.05pt" w14:anchorId="36D38B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29D04" w14:textId="77777777" w:rsidR="008B5A74" w:rsidRDefault="008B5A74" w:rsidP="00BE20C8">
      <w:pPr>
        <w:spacing w:after="0" w:line="240" w:lineRule="auto"/>
      </w:pPr>
      <w:r>
        <w:separator/>
      </w:r>
    </w:p>
  </w:footnote>
  <w:footnote w:type="continuationSeparator" w:id="0">
    <w:p w14:paraId="11D6C81D" w14:textId="77777777" w:rsidR="008B5A74" w:rsidRDefault="008B5A74" w:rsidP="00BE2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DE0A" w14:textId="7397E282" w:rsidR="00C63649" w:rsidRDefault="00DA01AB" w:rsidP="00DA01AB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84189EF" wp14:editId="4C67ACA9">
              <wp:simplePos x="0" y="0"/>
              <wp:positionH relativeFrom="margin">
                <wp:align>right</wp:align>
              </wp:positionH>
              <wp:positionV relativeFrom="paragraph">
                <wp:posOffset>453390</wp:posOffset>
              </wp:positionV>
              <wp:extent cx="5943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line id="Straight Connector 2" style="position:absolute;z-index:2516577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o:spid="_x0000_s1026" strokecolor="black [3200]" strokeweight=".5pt" from="416.8pt,35.7pt" to="884.8pt,35.7pt" w14:anchorId="7A180A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">
              <v:stroke joinstyle="miter"/>
              <w10:wrap anchorx="margin"/>
            </v:line>
          </w:pict>
        </mc:Fallback>
      </mc:AlternateContent>
    </w:r>
    <w:r w:rsidR="009161C3">
      <w:rPr>
        <w:noProof/>
      </w:rPr>
      <w:object w:dxaOrig="440" w:dyaOrig="600" w14:anchorId="1EE37D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21.75pt;height:30pt;mso-width-percent:0;mso-height-percent:0;mso-width-percent:0;mso-height-percent:0">
          <v:imagedata r:id="rId1" o:title=""/>
        </v:shape>
        <o:OLEObject Type="Embed" ProgID="Presentations.Drawing.13" ShapeID="_x0000_i1025" DrawAspect="Content" ObjectID="_1745850703" r:id="rId2"/>
      </w:object>
    </w:r>
    <w:r>
      <w:rPr>
        <w:noProof/>
      </w:rPr>
      <w:tab/>
    </w:r>
    <w:r w:rsidRPr="770DFF0E">
      <w:rPr>
        <w:rFonts w:ascii="Arial" w:eastAsia="Arial" w:hAnsi="Arial" w:cs="Arial"/>
        <w:b/>
        <w:bCs/>
        <w:sz w:val="24"/>
        <w:szCs w:val="24"/>
      </w:rPr>
      <w:t xml:space="preserve">Potomac Yard Station: </w:t>
    </w:r>
    <w:r w:rsidRPr="770DFF0E">
      <w:rPr>
        <w:rFonts w:ascii="ArialMT" w:eastAsia="ArialMT" w:hAnsi="ArialMT" w:cs="ArialMT"/>
        <w:sz w:val="24"/>
        <w:szCs w:val="24"/>
      </w:rPr>
      <w:t xml:space="preserve">Digital Communications Toolkit, </w:t>
    </w:r>
    <w:r w:rsidRPr="00DA01AB">
      <w:rPr>
        <w:rFonts w:ascii="ArialMT" w:eastAsia="ArialMT" w:hAnsi="ArialMT" w:cs="ArialMT"/>
        <w:b/>
        <w:bCs/>
        <w:sz w:val="24"/>
        <w:szCs w:val="24"/>
      </w:rPr>
      <w:t>OPEN MAY 19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32D6B"/>
    <w:multiLevelType w:val="hybridMultilevel"/>
    <w:tmpl w:val="4B80C866"/>
    <w:lvl w:ilvl="0" w:tplc="F7DECA7E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pStyle w:val="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83C"/>
    <w:multiLevelType w:val="hybridMultilevel"/>
    <w:tmpl w:val="7F3EE454"/>
    <w:lvl w:ilvl="0" w:tplc="DF50A8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E1FE4"/>
    <w:multiLevelType w:val="hybridMultilevel"/>
    <w:tmpl w:val="3F785B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C2873"/>
    <w:multiLevelType w:val="hybridMultilevel"/>
    <w:tmpl w:val="31C2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6674D"/>
    <w:multiLevelType w:val="hybridMultilevel"/>
    <w:tmpl w:val="BE16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E4A72"/>
    <w:multiLevelType w:val="hybridMultilevel"/>
    <w:tmpl w:val="251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B5720"/>
    <w:multiLevelType w:val="hybridMultilevel"/>
    <w:tmpl w:val="7DFCB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06D45"/>
    <w:multiLevelType w:val="hybridMultilevel"/>
    <w:tmpl w:val="B43E1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D3C5B"/>
    <w:multiLevelType w:val="hybridMultilevel"/>
    <w:tmpl w:val="D5F81EEE"/>
    <w:lvl w:ilvl="0" w:tplc="C0E6B5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014935"/>
    <w:multiLevelType w:val="multilevel"/>
    <w:tmpl w:val="2F32D804"/>
    <w:styleLink w:val="FITPBullets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>
      <w:start w:val="1"/>
      <w:numFmt w:val="bullet"/>
      <w:lvlText w:val="─"/>
      <w:lvlJc w:val="left"/>
      <w:pPr>
        <w:ind w:left="720" w:hanging="360"/>
      </w:pPr>
      <w:rPr>
        <w:rFonts w:ascii="Franklin Gothic Book" w:hAnsi="Franklin Gothic Book" w:hint="default"/>
        <w:color w:val="44546A" w:themeColor="text2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0238B"/>
    <w:multiLevelType w:val="hybridMultilevel"/>
    <w:tmpl w:val="8AB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85096"/>
    <w:multiLevelType w:val="hybridMultilevel"/>
    <w:tmpl w:val="B4F6CF4E"/>
    <w:lvl w:ilvl="0" w:tplc="7EF4FD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F2B566">
      <w:start w:val="34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C6BB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98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7EA2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0C4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4C7B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18DB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A05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B73EB0"/>
    <w:multiLevelType w:val="hybridMultilevel"/>
    <w:tmpl w:val="711012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5D5E7B"/>
    <w:multiLevelType w:val="hybridMultilevel"/>
    <w:tmpl w:val="BF0846FC"/>
    <w:lvl w:ilvl="0" w:tplc="823E10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A8491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9ECB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2EDD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3A09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F40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782B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7283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1A3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4D3179"/>
    <w:multiLevelType w:val="hybridMultilevel"/>
    <w:tmpl w:val="6C64BF8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CE24E13"/>
    <w:multiLevelType w:val="hybridMultilevel"/>
    <w:tmpl w:val="0DBE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171227"/>
    <w:multiLevelType w:val="hybridMultilevel"/>
    <w:tmpl w:val="4E00C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20757"/>
    <w:multiLevelType w:val="hybridMultilevel"/>
    <w:tmpl w:val="66DA1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2284336">
    <w:abstractNumId w:val="9"/>
  </w:num>
  <w:num w:numId="2" w16cid:durableId="2070298770">
    <w:abstractNumId w:val="0"/>
  </w:num>
  <w:num w:numId="3" w16cid:durableId="1845197697">
    <w:abstractNumId w:val="10"/>
  </w:num>
  <w:num w:numId="4" w16cid:durableId="1893224756">
    <w:abstractNumId w:val="17"/>
  </w:num>
  <w:num w:numId="5" w16cid:durableId="1305769037">
    <w:abstractNumId w:val="16"/>
  </w:num>
  <w:num w:numId="6" w16cid:durableId="1566984814">
    <w:abstractNumId w:val="6"/>
  </w:num>
  <w:num w:numId="7" w16cid:durableId="2068800306">
    <w:abstractNumId w:val="14"/>
  </w:num>
  <w:num w:numId="8" w16cid:durableId="1229807023">
    <w:abstractNumId w:val="4"/>
  </w:num>
  <w:num w:numId="9" w16cid:durableId="931206394">
    <w:abstractNumId w:val="3"/>
  </w:num>
  <w:num w:numId="10" w16cid:durableId="1190266629">
    <w:abstractNumId w:val="5"/>
  </w:num>
  <w:num w:numId="11" w16cid:durableId="1131678485">
    <w:abstractNumId w:val="2"/>
  </w:num>
  <w:num w:numId="12" w16cid:durableId="1742411472">
    <w:abstractNumId w:val="12"/>
  </w:num>
  <w:num w:numId="13" w16cid:durableId="1107427560">
    <w:abstractNumId w:val="13"/>
  </w:num>
  <w:num w:numId="14" w16cid:durableId="535779763">
    <w:abstractNumId w:val="11"/>
  </w:num>
  <w:num w:numId="15" w16cid:durableId="1313411048">
    <w:abstractNumId w:val="15"/>
  </w:num>
  <w:num w:numId="16" w16cid:durableId="745568481">
    <w:abstractNumId w:val="8"/>
  </w:num>
  <w:num w:numId="17" w16cid:durableId="971441329">
    <w:abstractNumId w:val="1"/>
  </w:num>
  <w:num w:numId="18" w16cid:durableId="113903326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U2MTY1NTQwMzFX0lEKTi0uzszPAykwrgUAcpSsRCwAAAA="/>
  </w:docVars>
  <w:rsids>
    <w:rsidRoot w:val="00CB246C"/>
    <w:rsid w:val="00002C44"/>
    <w:rsid w:val="00010AEF"/>
    <w:rsid w:val="00011A3E"/>
    <w:rsid w:val="00014165"/>
    <w:rsid w:val="000153AA"/>
    <w:rsid w:val="000318BB"/>
    <w:rsid w:val="0003249B"/>
    <w:rsid w:val="00034C30"/>
    <w:rsid w:val="00035581"/>
    <w:rsid w:val="000378B9"/>
    <w:rsid w:val="00043137"/>
    <w:rsid w:val="000636E5"/>
    <w:rsid w:val="000645B3"/>
    <w:rsid w:val="000714B0"/>
    <w:rsid w:val="000768C8"/>
    <w:rsid w:val="00085D84"/>
    <w:rsid w:val="000861B3"/>
    <w:rsid w:val="0009129B"/>
    <w:rsid w:val="00095AFD"/>
    <w:rsid w:val="000A358B"/>
    <w:rsid w:val="000A6A62"/>
    <w:rsid w:val="000B138A"/>
    <w:rsid w:val="000B5C52"/>
    <w:rsid w:val="000C0719"/>
    <w:rsid w:val="000C2115"/>
    <w:rsid w:val="000C49D8"/>
    <w:rsid w:val="000D1812"/>
    <w:rsid w:val="000D20C1"/>
    <w:rsid w:val="000E1037"/>
    <w:rsid w:val="000E61F8"/>
    <w:rsid w:val="000E78F4"/>
    <w:rsid w:val="001052D9"/>
    <w:rsid w:val="00114392"/>
    <w:rsid w:val="00120580"/>
    <w:rsid w:val="00120D08"/>
    <w:rsid w:val="00132AB6"/>
    <w:rsid w:val="00134DC9"/>
    <w:rsid w:val="001379A2"/>
    <w:rsid w:val="00144958"/>
    <w:rsid w:val="0014686A"/>
    <w:rsid w:val="001468D6"/>
    <w:rsid w:val="00153A90"/>
    <w:rsid w:val="00155743"/>
    <w:rsid w:val="001562DA"/>
    <w:rsid w:val="00156C01"/>
    <w:rsid w:val="00160AF0"/>
    <w:rsid w:val="001637E5"/>
    <w:rsid w:val="001919FE"/>
    <w:rsid w:val="00194023"/>
    <w:rsid w:val="00196FA3"/>
    <w:rsid w:val="001979CE"/>
    <w:rsid w:val="001C5C8D"/>
    <w:rsid w:val="001F1739"/>
    <w:rsid w:val="001F20F8"/>
    <w:rsid w:val="001F23DC"/>
    <w:rsid w:val="001F25C8"/>
    <w:rsid w:val="001F39D9"/>
    <w:rsid w:val="002049EE"/>
    <w:rsid w:val="00205861"/>
    <w:rsid w:val="002068FF"/>
    <w:rsid w:val="00210B31"/>
    <w:rsid w:val="00213703"/>
    <w:rsid w:val="002156C5"/>
    <w:rsid w:val="00215A29"/>
    <w:rsid w:val="00224767"/>
    <w:rsid w:val="002330BB"/>
    <w:rsid w:val="00235CD2"/>
    <w:rsid w:val="00236B32"/>
    <w:rsid w:val="00237827"/>
    <w:rsid w:val="00252F69"/>
    <w:rsid w:val="002533CE"/>
    <w:rsid w:val="00254745"/>
    <w:rsid w:val="00260B1D"/>
    <w:rsid w:val="00272927"/>
    <w:rsid w:val="002737B9"/>
    <w:rsid w:val="002766E1"/>
    <w:rsid w:val="00276DA3"/>
    <w:rsid w:val="00281ABA"/>
    <w:rsid w:val="00286C65"/>
    <w:rsid w:val="002907D0"/>
    <w:rsid w:val="00294F16"/>
    <w:rsid w:val="00297BE5"/>
    <w:rsid w:val="002A5948"/>
    <w:rsid w:val="002A5B74"/>
    <w:rsid w:val="002A749B"/>
    <w:rsid w:val="002B33A1"/>
    <w:rsid w:val="002B4568"/>
    <w:rsid w:val="002C491F"/>
    <w:rsid w:val="002C527D"/>
    <w:rsid w:val="002C7B13"/>
    <w:rsid w:val="002D0043"/>
    <w:rsid w:val="002E2432"/>
    <w:rsid w:val="002F21CD"/>
    <w:rsid w:val="002F3B5F"/>
    <w:rsid w:val="002F49A6"/>
    <w:rsid w:val="002F79D3"/>
    <w:rsid w:val="00301617"/>
    <w:rsid w:val="00303E58"/>
    <w:rsid w:val="00306BF9"/>
    <w:rsid w:val="00325940"/>
    <w:rsid w:val="00331D8E"/>
    <w:rsid w:val="0033483F"/>
    <w:rsid w:val="00334C28"/>
    <w:rsid w:val="00335F9D"/>
    <w:rsid w:val="00340ED1"/>
    <w:rsid w:val="0034395A"/>
    <w:rsid w:val="003463A9"/>
    <w:rsid w:val="003467B4"/>
    <w:rsid w:val="00353EB5"/>
    <w:rsid w:val="00360ADE"/>
    <w:rsid w:val="003855E7"/>
    <w:rsid w:val="00396F39"/>
    <w:rsid w:val="0039739A"/>
    <w:rsid w:val="003A2AC0"/>
    <w:rsid w:val="003B49DC"/>
    <w:rsid w:val="003C0774"/>
    <w:rsid w:val="003C143F"/>
    <w:rsid w:val="003C2993"/>
    <w:rsid w:val="003C32B6"/>
    <w:rsid w:val="003C5881"/>
    <w:rsid w:val="003C78BC"/>
    <w:rsid w:val="003D12DC"/>
    <w:rsid w:val="003E5D53"/>
    <w:rsid w:val="003E6905"/>
    <w:rsid w:val="003F225A"/>
    <w:rsid w:val="003F57D6"/>
    <w:rsid w:val="00403F74"/>
    <w:rsid w:val="00427E35"/>
    <w:rsid w:val="00433B93"/>
    <w:rsid w:val="00473935"/>
    <w:rsid w:val="0049191E"/>
    <w:rsid w:val="00497B94"/>
    <w:rsid w:val="004B23A3"/>
    <w:rsid w:val="004B5D53"/>
    <w:rsid w:val="004C03D8"/>
    <w:rsid w:val="004C10DF"/>
    <w:rsid w:val="004D1758"/>
    <w:rsid w:val="004D7C0C"/>
    <w:rsid w:val="004E6BFB"/>
    <w:rsid w:val="004F03FB"/>
    <w:rsid w:val="0050149E"/>
    <w:rsid w:val="005014D2"/>
    <w:rsid w:val="005063D0"/>
    <w:rsid w:val="005172BC"/>
    <w:rsid w:val="0052594C"/>
    <w:rsid w:val="0052FB82"/>
    <w:rsid w:val="0054354A"/>
    <w:rsid w:val="00547604"/>
    <w:rsid w:val="005513C0"/>
    <w:rsid w:val="005610A7"/>
    <w:rsid w:val="005637F0"/>
    <w:rsid w:val="00564396"/>
    <w:rsid w:val="0056743E"/>
    <w:rsid w:val="00567CA9"/>
    <w:rsid w:val="00570F16"/>
    <w:rsid w:val="00574829"/>
    <w:rsid w:val="00581E8D"/>
    <w:rsid w:val="005839C0"/>
    <w:rsid w:val="005910A8"/>
    <w:rsid w:val="005942A5"/>
    <w:rsid w:val="0059634E"/>
    <w:rsid w:val="005971EA"/>
    <w:rsid w:val="005A0F3E"/>
    <w:rsid w:val="005A20B6"/>
    <w:rsid w:val="005A2416"/>
    <w:rsid w:val="005B3859"/>
    <w:rsid w:val="005B59E3"/>
    <w:rsid w:val="005C1315"/>
    <w:rsid w:val="005C432F"/>
    <w:rsid w:val="005C7D78"/>
    <w:rsid w:val="005D16F1"/>
    <w:rsid w:val="005D40E4"/>
    <w:rsid w:val="005D48E0"/>
    <w:rsid w:val="005D5BEE"/>
    <w:rsid w:val="005D77C3"/>
    <w:rsid w:val="005E4BC5"/>
    <w:rsid w:val="005F689D"/>
    <w:rsid w:val="005F743A"/>
    <w:rsid w:val="0061287E"/>
    <w:rsid w:val="00616FB0"/>
    <w:rsid w:val="006302FE"/>
    <w:rsid w:val="00633457"/>
    <w:rsid w:val="0064132A"/>
    <w:rsid w:val="00667898"/>
    <w:rsid w:val="00670C71"/>
    <w:rsid w:val="00681C6C"/>
    <w:rsid w:val="00681D9F"/>
    <w:rsid w:val="006940DA"/>
    <w:rsid w:val="006A250C"/>
    <w:rsid w:val="006A3F88"/>
    <w:rsid w:val="006A5E06"/>
    <w:rsid w:val="006D1E10"/>
    <w:rsid w:val="006D346F"/>
    <w:rsid w:val="006D3DB8"/>
    <w:rsid w:val="006D4682"/>
    <w:rsid w:val="006D68C3"/>
    <w:rsid w:val="006E1C95"/>
    <w:rsid w:val="007050B4"/>
    <w:rsid w:val="00707D49"/>
    <w:rsid w:val="0071140D"/>
    <w:rsid w:val="00732B69"/>
    <w:rsid w:val="00736548"/>
    <w:rsid w:val="00736A36"/>
    <w:rsid w:val="007441FF"/>
    <w:rsid w:val="00744269"/>
    <w:rsid w:val="0075074F"/>
    <w:rsid w:val="0076274C"/>
    <w:rsid w:val="00764C7E"/>
    <w:rsid w:val="00770462"/>
    <w:rsid w:val="00772BBB"/>
    <w:rsid w:val="00775473"/>
    <w:rsid w:val="0078113B"/>
    <w:rsid w:val="00781D6C"/>
    <w:rsid w:val="00784C2C"/>
    <w:rsid w:val="00785D62"/>
    <w:rsid w:val="00794052"/>
    <w:rsid w:val="00794E9A"/>
    <w:rsid w:val="007950C3"/>
    <w:rsid w:val="0079661F"/>
    <w:rsid w:val="007A2988"/>
    <w:rsid w:val="007B1A46"/>
    <w:rsid w:val="007C6EFD"/>
    <w:rsid w:val="007D2895"/>
    <w:rsid w:val="007D61DA"/>
    <w:rsid w:val="007E082B"/>
    <w:rsid w:val="007E600B"/>
    <w:rsid w:val="007F1579"/>
    <w:rsid w:val="00804810"/>
    <w:rsid w:val="00820052"/>
    <w:rsid w:val="00840112"/>
    <w:rsid w:val="00842379"/>
    <w:rsid w:val="00843982"/>
    <w:rsid w:val="00846AB1"/>
    <w:rsid w:val="00851145"/>
    <w:rsid w:val="00851510"/>
    <w:rsid w:val="008605D7"/>
    <w:rsid w:val="00866163"/>
    <w:rsid w:val="0087192A"/>
    <w:rsid w:val="00871A36"/>
    <w:rsid w:val="008730F7"/>
    <w:rsid w:val="008746F6"/>
    <w:rsid w:val="008830C7"/>
    <w:rsid w:val="00886122"/>
    <w:rsid w:val="008A5CA4"/>
    <w:rsid w:val="008B5A74"/>
    <w:rsid w:val="008C0D1E"/>
    <w:rsid w:val="008C71D8"/>
    <w:rsid w:val="008D02F3"/>
    <w:rsid w:val="008E20D0"/>
    <w:rsid w:val="008E533A"/>
    <w:rsid w:val="008F20C9"/>
    <w:rsid w:val="008F249B"/>
    <w:rsid w:val="008F3285"/>
    <w:rsid w:val="00904F58"/>
    <w:rsid w:val="00907818"/>
    <w:rsid w:val="00907AC0"/>
    <w:rsid w:val="00915D59"/>
    <w:rsid w:val="00915F51"/>
    <w:rsid w:val="009161C3"/>
    <w:rsid w:val="009231FF"/>
    <w:rsid w:val="00930099"/>
    <w:rsid w:val="009323EE"/>
    <w:rsid w:val="00932CE8"/>
    <w:rsid w:val="00933929"/>
    <w:rsid w:val="00933A04"/>
    <w:rsid w:val="00934771"/>
    <w:rsid w:val="00943740"/>
    <w:rsid w:val="00947E5A"/>
    <w:rsid w:val="0095152B"/>
    <w:rsid w:val="00952EF8"/>
    <w:rsid w:val="009900C6"/>
    <w:rsid w:val="00990ED8"/>
    <w:rsid w:val="0099280B"/>
    <w:rsid w:val="009953C5"/>
    <w:rsid w:val="009B452C"/>
    <w:rsid w:val="009C20C2"/>
    <w:rsid w:val="009D0222"/>
    <w:rsid w:val="009D164A"/>
    <w:rsid w:val="009D1C03"/>
    <w:rsid w:val="009D491A"/>
    <w:rsid w:val="009E1519"/>
    <w:rsid w:val="009E151B"/>
    <w:rsid w:val="009E5C11"/>
    <w:rsid w:val="009F5787"/>
    <w:rsid w:val="009F69AC"/>
    <w:rsid w:val="00A02892"/>
    <w:rsid w:val="00A067FD"/>
    <w:rsid w:val="00A22F26"/>
    <w:rsid w:val="00A26ED4"/>
    <w:rsid w:val="00A35BCC"/>
    <w:rsid w:val="00A37739"/>
    <w:rsid w:val="00A4307E"/>
    <w:rsid w:val="00A43707"/>
    <w:rsid w:val="00A452E2"/>
    <w:rsid w:val="00A51835"/>
    <w:rsid w:val="00A613A9"/>
    <w:rsid w:val="00A61579"/>
    <w:rsid w:val="00A67952"/>
    <w:rsid w:val="00A775AA"/>
    <w:rsid w:val="00A81F92"/>
    <w:rsid w:val="00AA1CAE"/>
    <w:rsid w:val="00AB141B"/>
    <w:rsid w:val="00AB1972"/>
    <w:rsid w:val="00AB2C50"/>
    <w:rsid w:val="00AB7C9C"/>
    <w:rsid w:val="00AC0FCB"/>
    <w:rsid w:val="00AC7787"/>
    <w:rsid w:val="00AC78EA"/>
    <w:rsid w:val="00AD4260"/>
    <w:rsid w:val="00AD426D"/>
    <w:rsid w:val="00AD6BE6"/>
    <w:rsid w:val="00AE0267"/>
    <w:rsid w:val="00AE4382"/>
    <w:rsid w:val="00AF08C5"/>
    <w:rsid w:val="00AF31D3"/>
    <w:rsid w:val="00AF3689"/>
    <w:rsid w:val="00AF5037"/>
    <w:rsid w:val="00AF5620"/>
    <w:rsid w:val="00AF5C1E"/>
    <w:rsid w:val="00B0632C"/>
    <w:rsid w:val="00B0737B"/>
    <w:rsid w:val="00B132EF"/>
    <w:rsid w:val="00B13303"/>
    <w:rsid w:val="00B1424F"/>
    <w:rsid w:val="00B1743F"/>
    <w:rsid w:val="00B2200E"/>
    <w:rsid w:val="00B23099"/>
    <w:rsid w:val="00B269C7"/>
    <w:rsid w:val="00B36717"/>
    <w:rsid w:val="00B3723E"/>
    <w:rsid w:val="00B46A07"/>
    <w:rsid w:val="00B511BB"/>
    <w:rsid w:val="00B52BEA"/>
    <w:rsid w:val="00B56721"/>
    <w:rsid w:val="00B62AA7"/>
    <w:rsid w:val="00B6442D"/>
    <w:rsid w:val="00B646E2"/>
    <w:rsid w:val="00B65504"/>
    <w:rsid w:val="00B66700"/>
    <w:rsid w:val="00B66782"/>
    <w:rsid w:val="00B80535"/>
    <w:rsid w:val="00B81FD5"/>
    <w:rsid w:val="00B85E24"/>
    <w:rsid w:val="00B870E0"/>
    <w:rsid w:val="00B942CD"/>
    <w:rsid w:val="00B95AE5"/>
    <w:rsid w:val="00B962A8"/>
    <w:rsid w:val="00BA1834"/>
    <w:rsid w:val="00BA1D2F"/>
    <w:rsid w:val="00BA5F30"/>
    <w:rsid w:val="00BB1881"/>
    <w:rsid w:val="00BB4179"/>
    <w:rsid w:val="00BB4D55"/>
    <w:rsid w:val="00BD2765"/>
    <w:rsid w:val="00BD72FF"/>
    <w:rsid w:val="00BE20C8"/>
    <w:rsid w:val="00BE2790"/>
    <w:rsid w:val="00BE41A0"/>
    <w:rsid w:val="00BF2844"/>
    <w:rsid w:val="00BF7D94"/>
    <w:rsid w:val="00C01BB7"/>
    <w:rsid w:val="00C10EF0"/>
    <w:rsid w:val="00C16C18"/>
    <w:rsid w:val="00C17CDA"/>
    <w:rsid w:val="00C240BB"/>
    <w:rsid w:val="00C35795"/>
    <w:rsid w:val="00C43E5C"/>
    <w:rsid w:val="00C464B9"/>
    <w:rsid w:val="00C52D15"/>
    <w:rsid w:val="00C62AFF"/>
    <w:rsid w:val="00C63649"/>
    <w:rsid w:val="00C641BD"/>
    <w:rsid w:val="00C66ADA"/>
    <w:rsid w:val="00C66D4E"/>
    <w:rsid w:val="00C94FB4"/>
    <w:rsid w:val="00C97B57"/>
    <w:rsid w:val="00CA0389"/>
    <w:rsid w:val="00CA0992"/>
    <w:rsid w:val="00CA5ADA"/>
    <w:rsid w:val="00CA624A"/>
    <w:rsid w:val="00CB246C"/>
    <w:rsid w:val="00CB37BE"/>
    <w:rsid w:val="00CB6554"/>
    <w:rsid w:val="00CC1050"/>
    <w:rsid w:val="00CC583A"/>
    <w:rsid w:val="00CC71AF"/>
    <w:rsid w:val="00CD3F10"/>
    <w:rsid w:val="00CF0AFC"/>
    <w:rsid w:val="00CF2530"/>
    <w:rsid w:val="00CF4BE5"/>
    <w:rsid w:val="00CF5631"/>
    <w:rsid w:val="00CF6B95"/>
    <w:rsid w:val="00D076E8"/>
    <w:rsid w:val="00D101CD"/>
    <w:rsid w:val="00D21B24"/>
    <w:rsid w:val="00D22C1F"/>
    <w:rsid w:val="00D23EF8"/>
    <w:rsid w:val="00D269B3"/>
    <w:rsid w:val="00D26AB6"/>
    <w:rsid w:val="00D51484"/>
    <w:rsid w:val="00D539CA"/>
    <w:rsid w:val="00D55137"/>
    <w:rsid w:val="00D63AF8"/>
    <w:rsid w:val="00D64B50"/>
    <w:rsid w:val="00D658FB"/>
    <w:rsid w:val="00D662CD"/>
    <w:rsid w:val="00D674DF"/>
    <w:rsid w:val="00D685ED"/>
    <w:rsid w:val="00D71340"/>
    <w:rsid w:val="00D755D7"/>
    <w:rsid w:val="00D76178"/>
    <w:rsid w:val="00D8049C"/>
    <w:rsid w:val="00D95F41"/>
    <w:rsid w:val="00D9637A"/>
    <w:rsid w:val="00DA01AB"/>
    <w:rsid w:val="00DA4C3D"/>
    <w:rsid w:val="00DA777B"/>
    <w:rsid w:val="00DB534B"/>
    <w:rsid w:val="00DB6AA6"/>
    <w:rsid w:val="00DC4174"/>
    <w:rsid w:val="00DD38A8"/>
    <w:rsid w:val="00DD7543"/>
    <w:rsid w:val="00DE0504"/>
    <w:rsid w:val="00DE40CD"/>
    <w:rsid w:val="00DE45BD"/>
    <w:rsid w:val="00DF4476"/>
    <w:rsid w:val="00E00353"/>
    <w:rsid w:val="00E04F4B"/>
    <w:rsid w:val="00E07086"/>
    <w:rsid w:val="00E1050B"/>
    <w:rsid w:val="00E30002"/>
    <w:rsid w:val="00E3021A"/>
    <w:rsid w:val="00E30D69"/>
    <w:rsid w:val="00E43AA6"/>
    <w:rsid w:val="00E516C4"/>
    <w:rsid w:val="00E519A6"/>
    <w:rsid w:val="00E52B2B"/>
    <w:rsid w:val="00E55BCD"/>
    <w:rsid w:val="00E70B78"/>
    <w:rsid w:val="00E814D2"/>
    <w:rsid w:val="00E8667F"/>
    <w:rsid w:val="00E9187A"/>
    <w:rsid w:val="00E934C3"/>
    <w:rsid w:val="00E942D7"/>
    <w:rsid w:val="00EA03E3"/>
    <w:rsid w:val="00EA2B45"/>
    <w:rsid w:val="00EA651B"/>
    <w:rsid w:val="00EA6A7F"/>
    <w:rsid w:val="00EB142A"/>
    <w:rsid w:val="00EC47B8"/>
    <w:rsid w:val="00EE8659"/>
    <w:rsid w:val="00EF2398"/>
    <w:rsid w:val="00F06EB7"/>
    <w:rsid w:val="00F11279"/>
    <w:rsid w:val="00F22DF2"/>
    <w:rsid w:val="00F31B8E"/>
    <w:rsid w:val="00F42108"/>
    <w:rsid w:val="00F4622F"/>
    <w:rsid w:val="00F52AA7"/>
    <w:rsid w:val="00F54B58"/>
    <w:rsid w:val="00F55050"/>
    <w:rsid w:val="00F5680E"/>
    <w:rsid w:val="00F62793"/>
    <w:rsid w:val="00F62EF9"/>
    <w:rsid w:val="00F7361E"/>
    <w:rsid w:val="00F84C7B"/>
    <w:rsid w:val="00F86DB4"/>
    <w:rsid w:val="00F9468E"/>
    <w:rsid w:val="00FA500A"/>
    <w:rsid w:val="00FB1C9B"/>
    <w:rsid w:val="00FB2E72"/>
    <w:rsid w:val="00FB3C32"/>
    <w:rsid w:val="00FB77F6"/>
    <w:rsid w:val="00FC22CB"/>
    <w:rsid w:val="00FD108D"/>
    <w:rsid w:val="011686C9"/>
    <w:rsid w:val="0120876A"/>
    <w:rsid w:val="016DA5A2"/>
    <w:rsid w:val="01A487DA"/>
    <w:rsid w:val="02304A6E"/>
    <w:rsid w:val="02590963"/>
    <w:rsid w:val="0318A750"/>
    <w:rsid w:val="03AEED01"/>
    <w:rsid w:val="03D47E07"/>
    <w:rsid w:val="04095F43"/>
    <w:rsid w:val="044500D4"/>
    <w:rsid w:val="0484F2DD"/>
    <w:rsid w:val="04905FA8"/>
    <w:rsid w:val="0498D44A"/>
    <w:rsid w:val="04C9E5AF"/>
    <w:rsid w:val="0521D859"/>
    <w:rsid w:val="055DF65E"/>
    <w:rsid w:val="05A52FA4"/>
    <w:rsid w:val="05F22112"/>
    <w:rsid w:val="0644D816"/>
    <w:rsid w:val="0646201C"/>
    <w:rsid w:val="06561FB9"/>
    <w:rsid w:val="0667CF48"/>
    <w:rsid w:val="0677E25B"/>
    <w:rsid w:val="06BCD4E4"/>
    <w:rsid w:val="0728A24D"/>
    <w:rsid w:val="0786EC1C"/>
    <w:rsid w:val="07D20590"/>
    <w:rsid w:val="07F1F01A"/>
    <w:rsid w:val="08018671"/>
    <w:rsid w:val="08BCD22B"/>
    <w:rsid w:val="08C55AA7"/>
    <w:rsid w:val="0929C1D4"/>
    <w:rsid w:val="0942CEEE"/>
    <w:rsid w:val="09564619"/>
    <w:rsid w:val="098FD567"/>
    <w:rsid w:val="09B6E7F3"/>
    <w:rsid w:val="09C2AFE1"/>
    <w:rsid w:val="09C2D6D6"/>
    <w:rsid w:val="0A5F231A"/>
    <w:rsid w:val="0A684E45"/>
    <w:rsid w:val="0B367CAF"/>
    <w:rsid w:val="0B805A1A"/>
    <w:rsid w:val="0BFAF37B"/>
    <w:rsid w:val="0C2A18C2"/>
    <w:rsid w:val="0C46D3EB"/>
    <w:rsid w:val="0C9AF13D"/>
    <w:rsid w:val="0D23A176"/>
    <w:rsid w:val="0D261361"/>
    <w:rsid w:val="0DB0FD8A"/>
    <w:rsid w:val="0DBE31BF"/>
    <w:rsid w:val="0DE0BEBF"/>
    <w:rsid w:val="0DFC8830"/>
    <w:rsid w:val="0DFE2C16"/>
    <w:rsid w:val="0E1D7316"/>
    <w:rsid w:val="0E44275D"/>
    <w:rsid w:val="0E529343"/>
    <w:rsid w:val="0F105BF8"/>
    <w:rsid w:val="0F130EF9"/>
    <w:rsid w:val="0F1AB589"/>
    <w:rsid w:val="0F64554E"/>
    <w:rsid w:val="0F78DCEC"/>
    <w:rsid w:val="0F7E74AD"/>
    <w:rsid w:val="0FD291FF"/>
    <w:rsid w:val="0FE22145"/>
    <w:rsid w:val="1000AE4A"/>
    <w:rsid w:val="103E8430"/>
    <w:rsid w:val="1096F45C"/>
    <w:rsid w:val="1202B927"/>
    <w:rsid w:val="12A28D02"/>
    <w:rsid w:val="12CB464A"/>
    <w:rsid w:val="130E4FEA"/>
    <w:rsid w:val="130EC781"/>
    <w:rsid w:val="135E4D42"/>
    <w:rsid w:val="1365FFB6"/>
    <w:rsid w:val="13AA3C18"/>
    <w:rsid w:val="13E29AA7"/>
    <w:rsid w:val="14277093"/>
    <w:rsid w:val="1448758A"/>
    <w:rsid w:val="146C01E0"/>
    <w:rsid w:val="14B74AC5"/>
    <w:rsid w:val="14E155DC"/>
    <w:rsid w:val="15466AE6"/>
    <w:rsid w:val="1575AF66"/>
    <w:rsid w:val="158E15A2"/>
    <w:rsid w:val="15A9E5E2"/>
    <w:rsid w:val="1658EB8D"/>
    <w:rsid w:val="167A7791"/>
    <w:rsid w:val="1685E279"/>
    <w:rsid w:val="16FA5216"/>
    <w:rsid w:val="1720A617"/>
    <w:rsid w:val="1729E603"/>
    <w:rsid w:val="17364DA4"/>
    <w:rsid w:val="17C6BBA1"/>
    <w:rsid w:val="187E0BA8"/>
    <w:rsid w:val="18920DD3"/>
    <w:rsid w:val="18A726C4"/>
    <w:rsid w:val="18E17532"/>
    <w:rsid w:val="18E65C37"/>
    <w:rsid w:val="18F72DEE"/>
    <w:rsid w:val="194D08F9"/>
    <w:rsid w:val="19A58743"/>
    <w:rsid w:val="19CD8EC6"/>
    <w:rsid w:val="1A7D346A"/>
    <w:rsid w:val="1A81C0BE"/>
    <w:rsid w:val="1B214C76"/>
    <w:rsid w:val="1B64A077"/>
    <w:rsid w:val="1C1DD98E"/>
    <w:rsid w:val="1C5CDBD3"/>
    <w:rsid w:val="1CEA00BD"/>
    <w:rsid w:val="1D0F0082"/>
    <w:rsid w:val="1D60B493"/>
    <w:rsid w:val="1D6884CF"/>
    <w:rsid w:val="1DA380A9"/>
    <w:rsid w:val="1DAA68D9"/>
    <w:rsid w:val="1DE1FA58"/>
    <w:rsid w:val="1E207A1C"/>
    <w:rsid w:val="1E40AD10"/>
    <w:rsid w:val="1EC3D974"/>
    <w:rsid w:val="1F4A0833"/>
    <w:rsid w:val="200B4A35"/>
    <w:rsid w:val="2044E08B"/>
    <w:rsid w:val="204BB966"/>
    <w:rsid w:val="2152726E"/>
    <w:rsid w:val="2213E658"/>
    <w:rsid w:val="2231786E"/>
    <w:rsid w:val="227CDDDD"/>
    <w:rsid w:val="229B157B"/>
    <w:rsid w:val="22B405D0"/>
    <w:rsid w:val="22BC2EF8"/>
    <w:rsid w:val="22F3FBD5"/>
    <w:rsid w:val="22FEC8F2"/>
    <w:rsid w:val="2310C095"/>
    <w:rsid w:val="2318CD0F"/>
    <w:rsid w:val="23D05A57"/>
    <w:rsid w:val="23EF9364"/>
    <w:rsid w:val="2414197E"/>
    <w:rsid w:val="24148635"/>
    <w:rsid w:val="243D618C"/>
    <w:rsid w:val="249251D6"/>
    <w:rsid w:val="24E6E120"/>
    <w:rsid w:val="24ED3B2F"/>
    <w:rsid w:val="2543E4F2"/>
    <w:rsid w:val="259157B7"/>
    <w:rsid w:val="25D0C7D9"/>
    <w:rsid w:val="26668418"/>
    <w:rsid w:val="26736E67"/>
    <w:rsid w:val="267A8BB9"/>
    <w:rsid w:val="26D7EC0F"/>
    <w:rsid w:val="26DDB746"/>
    <w:rsid w:val="272D2818"/>
    <w:rsid w:val="2765A04E"/>
    <w:rsid w:val="276C983A"/>
    <w:rsid w:val="279A9B4B"/>
    <w:rsid w:val="28165C1A"/>
    <w:rsid w:val="28201F78"/>
    <w:rsid w:val="2859343D"/>
    <w:rsid w:val="289C3926"/>
    <w:rsid w:val="28DE9F67"/>
    <w:rsid w:val="29427718"/>
    <w:rsid w:val="29978595"/>
    <w:rsid w:val="29C072B5"/>
    <w:rsid w:val="29CE9AC3"/>
    <w:rsid w:val="29F13E98"/>
    <w:rsid w:val="2A291848"/>
    <w:rsid w:val="2A291C93"/>
    <w:rsid w:val="2A4C743E"/>
    <w:rsid w:val="2AA78865"/>
    <w:rsid w:val="2AAE419B"/>
    <w:rsid w:val="2AD72033"/>
    <w:rsid w:val="2B5FD0A6"/>
    <w:rsid w:val="2BD13C42"/>
    <w:rsid w:val="2C4A11FC"/>
    <w:rsid w:val="2CE161BB"/>
    <w:rsid w:val="2CEA88FB"/>
    <w:rsid w:val="2D1A0E96"/>
    <w:rsid w:val="2D4AD8D9"/>
    <w:rsid w:val="2D5F7D0D"/>
    <w:rsid w:val="2DDFB221"/>
    <w:rsid w:val="2DED3280"/>
    <w:rsid w:val="2DF704C7"/>
    <w:rsid w:val="2E0AA816"/>
    <w:rsid w:val="2E1FA5DA"/>
    <w:rsid w:val="2E4841B9"/>
    <w:rsid w:val="2E6AF6B8"/>
    <w:rsid w:val="2F081540"/>
    <w:rsid w:val="2F3832A0"/>
    <w:rsid w:val="2FA44128"/>
    <w:rsid w:val="2FAC9524"/>
    <w:rsid w:val="2FB6A81E"/>
    <w:rsid w:val="2FBB763B"/>
    <w:rsid w:val="3057D4FC"/>
    <w:rsid w:val="305AE19A"/>
    <w:rsid w:val="30697E47"/>
    <w:rsid w:val="308FAEAC"/>
    <w:rsid w:val="30D67534"/>
    <w:rsid w:val="30EB78ED"/>
    <w:rsid w:val="3101544F"/>
    <w:rsid w:val="31047F3D"/>
    <w:rsid w:val="311530F2"/>
    <w:rsid w:val="312D995E"/>
    <w:rsid w:val="3163AC44"/>
    <w:rsid w:val="3171C163"/>
    <w:rsid w:val="31749897"/>
    <w:rsid w:val="3237D2A6"/>
    <w:rsid w:val="32746B98"/>
    <w:rsid w:val="32756A75"/>
    <w:rsid w:val="32B10153"/>
    <w:rsid w:val="333E67DB"/>
    <w:rsid w:val="3340ED90"/>
    <w:rsid w:val="33F4CF8D"/>
    <w:rsid w:val="33F9F019"/>
    <w:rsid w:val="340E15F6"/>
    <w:rsid w:val="3425C98D"/>
    <w:rsid w:val="3431A026"/>
    <w:rsid w:val="34371EF3"/>
    <w:rsid w:val="344BC842"/>
    <w:rsid w:val="3490E17D"/>
    <w:rsid w:val="34AC703F"/>
    <w:rsid w:val="364A8764"/>
    <w:rsid w:val="364E95A9"/>
    <w:rsid w:val="364FE9DB"/>
    <w:rsid w:val="3661E764"/>
    <w:rsid w:val="36AA39A1"/>
    <w:rsid w:val="3711CEE9"/>
    <w:rsid w:val="3756D4A0"/>
    <w:rsid w:val="375B28A9"/>
    <w:rsid w:val="3760DD1E"/>
    <w:rsid w:val="37A5EDB7"/>
    <w:rsid w:val="37CA8FCD"/>
    <w:rsid w:val="3810404F"/>
    <w:rsid w:val="3813B57D"/>
    <w:rsid w:val="3832E42B"/>
    <w:rsid w:val="38AD9F4A"/>
    <w:rsid w:val="38B27252"/>
    <w:rsid w:val="38BDBC27"/>
    <w:rsid w:val="38EA37CB"/>
    <w:rsid w:val="38F3C460"/>
    <w:rsid w:val="38F6F90A"/>
    <w:rsid w:val="39082120"/>
    <w:rsid w:val="39CF1ED1"/>
    <w:rsid w:val="39D934BF"/>
    <w:rsid w:val="39DB033A"/>
    <w:rsid w:val="39E2D6A7"/>
    <w:rsid w:val="39E408F3"/>
    <w:rsid w:val="39EA4E21"/>
    <w:rsid w:val="3A543961"/>
    <w:rsid w:val="3ACAE93D"/>
    <w:rsid w:val="3AFA0F5E"/>
    <w:rsid w:val="3B060974"/>
    <w:rsid w:val="3B3A4D52"/>
    <w:rsid w:val="3B841694"/>
    <w:rsid w:val="3BABFF42"/>
    <w:rsid w:val="3BE106F0"/>
    <w:rsid w:val="3C0EA682"/>
    <w:rsid w:val="3C4734D3"/>
    <w:rsid w:val="3C6C7052"/>
    <w:rsid w:val="3C9B46B1"/>
    <w:rsid w:val="3CA1E6C9"/>
    <w:rsid w:val="3CCB66F5"/>
    <w:rsid w:val="3CD61DB3"/>
    <w:rsid w:val="3CE5078B"/>
    <w:rsid w:val="3D452EDA"/>
    <w:rsid w:val="3D5EFA1D"/>
    <w:rsid w:val="3D7A771A"/>
    <w:rsid w:val="3D87E691"/>
    <w:rsid w:val="3DFF2867"/>
    <w:rsid w:val="3E22ED17"/>
    <w:rsid w:val="3E68788A"/>
    <w:rsid w:val="3EA648FC"/>
    <w:rsid w:val="3ED343B2"/>
    <w:rsid w:val="3F378AF4"/>
    <w:rsid w:val="3F5637F2"/>
    <w:rsid w:val="3FA6F380"/>
    <w:rsid w:val="3FAAD06D"/>
    <w:rsid w:val="3FAFCF99"/>
    <w:rsid w:val="3FF416CD"/>
    <w:rsid w:val="3FFF457E"/>
    <w:rsid w:val="406C97E9"/>
    <w:rsid w:val="4077529E"/>
    <w:rsid w:val="40ABA211"/>
    <w:rsid w:val="40EF40DA"/>
    <w:rsid w:val="416F26FD"/>
    <w:rsid w:val="41E1C74F"/>
    <w:rsid w:val="41F35818"/>
    <w:rsid w:val="4215FBF4"/>
    <w:rsid w:val="4253D232"/>
    <w:rsid w:val="425E8950"/>
    <w:rsid w:val="42E7113D"/>
    <w:rsid w:val="4320B9CD"/>
    <w:rsid w:val="432AB551"/>
    <w:rsid w:val="433B3077"/>
    <w:rsid w:val="435BFD82"/>
    <w:rsid w:val="437D97B0"/>
    <w:rsid w:val="43BB344A"/>
    <w:rsid w:val="43D453F8"/>
    <w:rsid w:val="43DBB283"/>
    <w:rsid w:val="43F57C51"/>
    <w:rsid w:val="4495DEDB"/>
    <w:rsid w:val="4539DA16"/>
    <w:rsid w:val="454AC3C1"/>
    <w:rsid w:val="455704AB"/>
    <w:rsid w:val="45D99DA0"/>
    <w:rsid w:val="460B5A04"/>
    <w:rsid w:val="4674DCF2"/>
    <w:rsid w:val="46F9814E"/>
    <w:rsid w:val="47139D5E"/>
    <w:rsid w:val="47307B89"/>
    <w:rsid w:val="47729D5A"/>
    <w:rsid w:val="47A13AEA"/>
    <w:rsid w:val="47D13BC4"/>
    <w:rsid w:val="47EFD36F"/>
    <w:rsid w:val="485B1FA3"/>
    <w:rsid w:val="488EA56D"/>
    <w:rsid w:val="48AF23A6"/>
    <w:rsid w:val="48AF6DBF"/>
    <w:rsid w:val="48B05B03"/>
    <w:rsid w:val="48D4987B"/>
    <w:rsid w:val="48D54329"/>
    <w:rsid w:val="4902975E"/>
    <w:rsid w:val="49388A56"/>
    <w:rsid w:val="498386D3"/>
    <w:rsid w:val="49B78607"/>
    <w:rsid w:val="4A17384B"/>
    <w:rsid w:val="4AF5C23A"/>
    <w:rsid w:val="4B2D3CB9"/>
    <w:rsid w:val="4B3A2E0B"/>
    <w:rsid w:val="4B5E8AA4"/>
    <w:rsid w:val="4B7E181F"/>
    <w:rsid w:val="4B90B329"/>
    <w:rsid w:val="4BB025F1"/>
    <w:rsid w:val="4BC3D8F8"/>
    <w:rsid w:val="4BCD9C0B"/>
    <w:rsid w:val="4BD3D69B"/>
    <w:rsid w:val="4C500205"/>
    <w:rsid w:val="4C7EC9A9"/>
    <w:rsid w:val="4C9267B1"/>
    <w:rsid w:val="4D4FBD9D"/>
    <w:rsid w:val="4D5FA959"/>
    <w:rsid w:val="4D635268"/>
    <w:rsid w:val="4E093A7F"/>
    <w:rsid w:val="4E12AD43"/>
    <w:rsid w:val="4E205828"/>
    <w:rsid w:val="4F946D4E"/>
    <w:rsid w:val="4FBC2889"/>
    <w:rsid w:val="4FE40E9A"/>
    <w:rsid w:val="500C2EBF"/>
    <w:rsid w:val="5077D4F5"/>
    <w:rsid w:val="50DA507F"/>
    <w:rsid w:val="51396081"/>
    <w:rsid w:val="514A4E05"/>
    <w:rsid w:val="51594D93"/>
    <w:rsid w:val="518333DA"/>
    <w:rsid w:val="51B3F69A"/>
    <w:rsid w:val="51D019CF"/>
    <w:rsid w:val="52224A30"/>
    <w:rsid w:val="525E94E3"/>
    <w:rsid w:val="5277B9FB"/>
    <w:rsid w:val="529A4D36"/>
    <w:rsid w:val="52A9C03D"/>
    <w:rsid w:val="52E9CB71"/>
    <w:rsid w:val="53453FF0"/>
    <w:rsid w:val="535987E6"/>
    <w:rsid w:val="53E1C99D"/>
    <w:rsid w:val="53E5760E"/>
    <w:rsid w:val="53FA6544"/>
    <w:rsid w:val="545C285B"/>
    <w:rsid w:val="546A2B51"/>
    <w:rsid w:val="54E4AC5A"/>
    <w:rsid w:val="551FE49B"/>
    <w:rsid w:val="552A3C62"/>
    <w:rsid w:val="556A0BD9"/>
    <w:rsid w:val="55AD9F95"/>
    <w:rsid w:val="560DD4FB"/>
    <w:rsid w:val="561DBF28"/>
    <w:rsid w:val="5638A3EC"/>
    <w:rsid w:val="5668FDF8"/>
    <w:rsid w:val="567CE0B2"/>
    <w:rsid w:val="5686F947"/>
    <w:rsid w:val="569BAB11"/>
    <w:rsid w:val="56CABD1C"/>
    <w:rsid w:val="56EE3C61"/>
    <w:rsid w:val="56F76F5C"/>
    <w:rsid w:val="57260680"/>
    <w:rsid w:val="5739876F"/>
    <w:rsid w:val="573F5220"/>
    <w:rsid w:val="57825C8E"/>
    <w:rsid w:val="578FAA6F"/>
    <w:rsid w:val="57B7879B"/>
    <w:rsid w:val="57E14EB4"/>
    <w:rsid w:val="5808A2F4"/>
    <w:rsid w:val="5808CEB4"/>
    <w:rsid w:val="5886779F"/>
    <w:rsid w:val="5891F478"/>
    <w:rsid w:val="58A075D3"/>
    <w:rsid w:val="58A9B670"/>
    <w:rsid w:val="58AD8B6C"/>
    <w:rsid w:val="58FA90CC"/>
    <w:rsid w:val="5A3C9000"/>
    <w:rsid w:val="5A5994B3"/>
    <w:rsid w:val="5A712831"/>
    <w:rsid w:val="5A87AC85"/>
    <w:rsid w:val="5AD0011C"/>
    <w:rsid w:val="5AD78FEF"/>
    <w:rsid w:val="5ADB683E"/>
    <w:rsid w:val="5AF7387E"/>
    <w:rsid w:val="5B01C104"/>
    <w:rsid w:val="5B41CF88"/>
    <w:rsid w:val="5B819B89"/>
    <w:rsid w:val="5BAADA15"/>
    <w:rsid w:val="5C05CDAB"/>
    <w:rsid w:val="5C58A8FF"/>
    <w:rsid w:val="5D2F8B40"/>
    <w:rsid w:val="5D39B587"/>
    <w:rsid w:val="5D65659B"/>
    <w:rsid w:val="5DFD898B"/>
    <w:rsid w:val="5E046865"/>
    <w:rsid w:val="5E2D26CD"/>
    <w:rsid w:val="5E5CE30F"/>
    <w:rsid w:val="5E735329"/>
    <w:rsid w:val="5EE27AD7"/>
    <w:rsid w:val="5F2ED7C2"/>
    <w:rsid w:val="5F37D55E"/>
    <w:rsid w:val="5F5F56A2"/>
    <w:rsid w:val="5F6831E2"/>
    <w:rsid w:val="5FAED961"/>
    <w:rsid w:val="60243FFE"/>
    <w:rsid w:val="6028ED58"/>
    <w:rsid w:val="605480E7"/>
    <w:rsid w:val="609B9D38"/>
    <w:rsid w:val="60D5B514"/>
    <w:rsid w:val="60D890F4"/>
    <w:rsid w:val="610B9DF2"/>
    <w:rsid w:val="61685F55"/>
    <w:rsid w:val="61689845"/>
    <w:rsid w:val="61A10E83"/>
    <w:rsid w:val="61C780DF"/>
    <w:rsid w:val="61D1FC57"/>
    <w:rsid w:val="6238D6BE"/>
    <w:rsid w:val="62453E02"/>
    <w:rsid w:val="625C0D1A"/>
    <w:rsid w:val="6286C2DD"/>
    <w:rsid w:val="62951C00"/>
    <w:rsid w:val="62C7B8B2"/>
    <w:rsid w:val="63027D18"/>
    <w:rsid w:val="636DCCB8"/>
    <w:rsid w:val="63DCED49"/>
    <w:rsid w:val="63F37D86"/>
    <w:rsid w:val="64509FB6"/>
    <w:rsid w:val="64692227"/>
    <w:rsid w:val="647BBAA6"/>
    <w:rsid w:val="649E4D79"/>
    <w:rsid w:val="65080982"/>
    <w:rsid w:val="65146092"/>
    <w:rsid w:val="659BFD9A"/>
    <w:rsid w:val="65B0EF7C"/>
    <w:rsid w:val="65C7E21D"/>
    <w:rsid w:val="65CA54F3"/>
    <w:rsid w:val="662F5C37"/>
    <w:rsid w:val="663765A9"/>
    <w:rsid w:val="6657C0DE"/>
    <w:rsid w:val="66EC1299"/>
    <w:rsid w:val="6727DAD8"/>
    <w:rsid w:val="678012F3"/>
    <w:rsid w:val="67F8B4D7"/>
    <w:rsid w:val="682AE461"/>
    <w:rsid w:val="68ABD466"/>
    <w:rsid w:val="68B3CEC1"/>
    <w:rsid w:val="691258D3"/>
    <w:rsid w:val="696C541C"/>
    <w:rsid w:val="69BE94C7"/>
    <w:rsid w:val="6A27A24D"/>
    <w:rsid w:val="6A7FFE75"/>
    <w:rsid w:val="6AAFCDF0"/>
    <w:rsid w:val="6AE3CF44"/>
    <w:rsid w:val="6AFAC0BC"/>
    <w:rsid w:val="6B04FDEE"/>
    <w:rsid w:val="6B23E943"/>
    <w:rsid w:val="6B3F081F"/>
    <w:rsid w:val="6B64CAD3"/>
    <w:rsid w:val="6BA911E1"/>
    <w:rsid w:val="6BDC9A84"/>
    <w:rsid w:val="6BE7A68A"/>
    <w:rsid w:val="6C0151F0"/>
    <w:rsid w:val="6C1EBCFB"/>
    <w:rsid w:val="6C94D9DF"/>
    <w:rsid w:val="6D333157"/>
    <w:rsid w:val="6D731A37"/>
    <w:rsid w:val="6D7DBF0C"/>
    <w:rsid w:val="6DCAD557"/>
    <w:rsid w:val="6DE96BB1"/>
    <w:rsid w:val="6DFCC9E1"/>
    <w:rsid w:val="6E2BB212"/>
    <w:rsid w:val="6EE4D831"/>
    <w:rsid w:val="6F5CD4FF"/>
    <w:rsid w:val="6FADF0CC"/>
    <w:rsid w:val="6FC78273"/>
    <w:rsid w:val="70141DD9"/>
    <w:rsid w:val="7041BC1B"/>
    <w:rsid w:val="7048911A"/>
    <w:rsid w:val="70F88C0E"/>
    <w:rsid w:val="70FF5BF6"/>
    <w:rsid w:val="71105D42"/>
    <w:rsid w:val="7174339C"/>
    <w:rsid w:val="71CF4602"/>
    <w:rsid w:val="71EE7C4D"/>
    <w:rsid w:val="721BB706"/>
    <w:rsid w:val="72573862"/>
    <w:rsid w:val="7261FD35"/>
    <w:rsid w:val="729C6EFF"/>
    <w:rsid w:val="72A85554"/>
    <w:rsid w:val="72B42B03"/>
    <w:rsid w:val="72E5918E"/>
    <w:rsid w:val="72F0AD73"/>
    <w:rsid w:val="7329951E"/>
    <w:rsid w:val="737E9F6A"/>
    <w:rsid w:val="73B8B60B"/>
    <w:rsid w:val="73BCDE14"/>
    <w:rsid w:val="73E4F345"/>
    <w:rsid w:val="74ABD45E"/>
    <w:rsid w:val="74E78838"/>
    <w:rsid w:val="758A0CAD"/>
    <w:rsid w:val="759F578A"/>
    <w:rsid w:val="75A704C5"/>
    <w:rsid w:val="75F1B620"/>
    <w:rsid w:val="76427ABB"/>
    <w:rsid w:val="766F74FE"/>
    <w:rsid w:val="76726A3C"/>
    <w:rsid w:val="76C72E89"/>
    <w:rsid w:val="76E1C038"/>
    <w:rsid w:val="770DFF0E"/>
    <w:rsid w:val="779BC9C8"/>
    <w:rsid w:val="77A651C8"/>
    <w:rsid w:val="77C8EBEF"/>
    <w:rsid w:val="77FD0641"/>
    <w:rsid w:val="7818260C"/>
    <w:rsid w:val="783890D8"/>
    <w:rsid w:val="7846C315"/>
    <w:rsid w:val="78813DBF"/>
    <w:rsid w:val="7912B272"/>
    <w:rsid w:val="79BBAAA5"/>
    <w:rsid w:val="79F8DB61"/>
    <w:rsid w:val="7AA0F188"/>
    <w:rsid w:val="7B039281"/>
    <w:rsid w:val="7B0C458E"/>
    <w:rsid w:val="7B138E79"/>
    <w:rsid w:val="7B2A0001"/>
    <w:rsid w:val="7B340BF2"/>
    <w:rsid w:val="7BE837C7"/>
    <w:rsid w:val="7BEEB417"/>
    <w:rsid w:val="7C429491"/>
    <w:rsid w:val="7C51D940"/>
    <w:rsid w:val="7C5C15B6"/>
    <w:rsid w:val="7C6D035B"/>
    <w:rsid w:val="7C9C43AE"/>
    <w:rsid w:val="7CB35B12"/>
    <w:rsid w:val="7CE30480"/>
    <w:rsid w:val="7D30F74E"/>
    <w:rsid w:val="7D840828"/>
    <w:rsid w:val="7DBDE6B9"/>
    <w:rsid w:val="7E5B1907"/>
    <w:rsid w:val="7E6D9573"/>
    <w:rsid w:val="7EE1D39E"/>
    <w:rsid w:val="7F460DD7"/>
    <w:rsid w:val="7F59B71A"/>
    <w:rsid w:val="7F8A54E5"/>
    <w:rsid w:val="7FF88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4A5A5"/>
  <w15:chartTrackingRefBased/>
  <w15:docId w15:val="{6BE7F236-E763-4C25-B30B-0037CC82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F16"/>
    <w:pPr>
      <w:spacing w:after="200"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0B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B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0C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61F8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5D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B31"/>
    <w:rPr>
      <w:rFonts w:asciiTheme="majorHAnsi" w:eastAsiaTheme="majorEastAsia" w:hAnsiTheme="majorHAnsi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0B31"/>
    <w:rPr>
      <w:rFonts w:asciiTheme="majorHAnsi" w:eastAsiaTheme="majorEastAsia" w:hAnsiTheme="majorHAnsi" w:cstheme="majorBidi"/>
      <w:b/>
      <w:color w:val="7F7F7F" w:themeColor="text1" w:themeTint="80"/>
      <w:sz w:val="26"/>
      <w:szCs w:val="26"/>
    </w:rPr>
  </w:style>
  <w:style w:type="paragraph" w:styleId="ListParagraph">
    <w:name w:val="List Paragraph"/>
    <w:basedOn w:val="Normal"/>
    <w:uiPriority w:val="34"/>
    <w:qFormat/>
    <w:rsid w:val="00CB24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0C8"/>
  </w:style>
  <w:style w:type="paragraph" w:styleId="Footer">
    <w:name w:val="footer"/>
    <w:basedOn w:val="Normal"/>
    <w:link w:val="Foot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0C8"/>
  </w:style>
  <w:style w:type="character" w:styleId="PlaceholderText">
    <w:name w:val="Placeholder Text"/>
    <w:basedOn w:val="DefaultParagraphFont"/>
    <w:uiPriority w:val="99"/>
    <w:semiHidden/>
    <w:rsid w:val="00907AC0"/>
    <w:rPr>
      <w:color w:val="808080"/>
    </w:rPr>
  </w:style>
  <w:style w:type="paragraph" w:customStyle="1" w:styleId="Bullet1">
    <w:name w:val="Bullet 1"/>
    <w:basedOn w:val="ListParagraph"/>
    <w:link w:val="Bullet1Char"/>
    <w:qFormat/>
    <w:rsid w:val="00764C7E"/>
    <w:pPr>
      <w:numPr>
        <w:numId w:val="2"/>
      </w:numPr>
      <w:spacing w:after="60"/>
      <w:contextualSpacing w:val="0"/>
    </w:pPr>
    <w:rPr>
      <w:rFonts w:cs="Times New Roman"/>
      <w:color w:val="000000"/>
      <w:szCs w:val="20"/>
    </w:rPr>
  </w:style>
  <w:style w:type="character" w:customStyle="1" w:styleId="Bullet1Char">
    <w:name w:val="Bullet 1 Char"/>
    <w:basedOn w:val="DefaultParagraphFont"/>
    <w:link w:val="Bullet1"/>
    <w:rsid w:val="00764C7E"/>
    <w:rPr>
      <w:rFonts w:cs="Times New Roman"/>
      <w:color w:val="000000"/>
      <w:sz w:val="20"/>
      <w:szCs w:val="20"/>
    </w:rPr>
  </w:style>
  <w:style w:type="paragraph" w:customStyle="1" w:styleId="Bullet2">
    <w:name w:val="Bullet 2"/>
    <w:basedOn w:val="Bullet1"/>
    <w:link w:val="Bullet2Char"/>
    <w:qFormat/>
    <w:rsid w:val="00670C71"/>
    <w:pPr>
      <w:numPr>
        <w:ilvl w:val="1"/>
      </w:numPr>
    </w:pPr>
    <w:rPr>
      <w:noProof/>
    </w:rPr>
  </w:style>
  <w:style w:type="character" w:customStyle="1" w:styleId="Bullet2Char">
    <w:name w:val="Bullet 2 Char"/>
    <w:basedOn w:val="Bullet1Char"/>
    <w:link w:val="Bullet2"/>
    <w:rsid w:val="00670C71"/>
    <w:rPr>
      <w:rFonts w:cs="Times New Roman"/>
      <w:noProof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670C71"/>
    <w:pPr>
      <w:spacing w:after="20" w:line="240" w:lineRule="auto"/>
    </w:pPr>
    <w:rPr>
      <w:rFonts w:ascii="Franklin Gothic Book" w:eastAsiaTheme="minorEastAsia" w:hAnsi="Franklin Gothic Book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70C71"/>
    <w:rPr>
      <w:rFonts w:ascii="Franklin Gothic Book" w:eastAsiaTheme="minorEastAsia" w:hAnsi="Franklin Gothic Book"/>
      <w:sz w:val="20"/>
    </w:rPr>
  </w:style>
  <w:style w:type="character" w:styleId="Strong">
    <w:name w:val="Strong"/>
    <w:basedOn w:val="DefaultParagraphFont"/>
    <w:uiPriority w:val="22"/>
    <w:qFormat/>
    <w:rsid w:val="00670C71"/>
    <w:rPr>
      <w:rFonts w:ascii="Franklin Gothic Medium" w:hAnsi="Franklin Gothic Medium"/>
      <w:b w:val="0"/>
      <w:bCs/>
    </w:rPr>
  </w:style>
  <w:style w:type="numbering" w:customStyle="1" w:styleId="FITPBullets">
    <w:name w:val="FITP Bullets"/>
    <w:uiPriority w:val="99"/>
    <w:rsid w:val="00670C71"/>
    <w:pPr>
      <w:numPr>
        <w:numId w:val="1"/>
      </w:numPr>
    </w:pPr>
  </w:style>
  <w:style w:type="paragraph" w:customStyle="1" w:styleId="Normal1">
    <w:name w:val="Normal1"/>
    <w:rsid w:val="00670C7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70C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E61F8"/>
    <w:rPr>
      <w:rFonts w:eastAsiaTheme="majorEastAsia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E5D53"/>
    <w:rPr>
      <w:rFonts w:asciiTheme="majorHAnsi" w:eastAsiaTheme="majorEastAsia" w:hAnsiTheme="majorHAnsi" w:cstheme="majorBidi"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6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795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9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9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12DC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01CD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B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2B456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sonormal0">
    <w:name w:val="msonormal"/>
    <w:basedOn w:val="Normal"/>
    <w:rsid w:val="00A37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37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A37739"/>
  </w:style>
  <w:style w:type="character" w:customStyle="1" w:styleId="normaltextrun">
    <w:name w:val="normaltextrun"/>
    <w:basedOn w:val="DefaultParagraphFont"/>
    <w:rsid w:val="00A37739"/>
  </w:style>
  <w:style w:type="character" w:customStyle="1" w:styleId="eop">
    <w:name w:val="eop"/>
    <w:basedOn w:val="DefaultParagraphFont"/>
    <w:rsid w:val="00A37739"/>
  </w:style>
  <w:style w:type="paragraph" w:styleId="Revision">
    <w:name w:val="Revision"/>
    <w:hidden/>
    <w:uiPriority w:val="99"/>
    <w:semiHidden/>
    <w:rsid w:val="00132AB6"/>
    <w:pPr>
      <w:spacing w:after="0" w:line="240" w:lineRule="auto"/>
    </w:pPr>
    <w:rPr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1D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548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78113B"/>
    <w:rPr>
      <w:rFonts w:ascii="Segoe UI" w:hAnsi="Segoe UI" w:cs="Segoe UI" w:hint="default"/>
      <w:color w:val="0F1419"/>
      <w:sz w:val="18"/>
      <w:szCs w:val="18"/>
    </w:rPr>
  </w:style>
  <w:style w:type="character" w:customStyle="1" w:styleId="cf11">
    <w:name w:val="cf11"/>
    <w:basedOn w:val="DefaultParagraphFont"/>
    <w:rsid w:val="0078113B"/>
    <w:rPr>
      <w:rFonts w:ascii="Segoe UI" w:hAnsi="Segoe UI" w:cs="Segoe UI" w:hint="default"/>
      <w:color w:val="1D9BF0"/>
      <w:sz w:val="18"/>
      <w:szCs w:val="18"/>
    </w:rPr>
  </w:style>
  <w:style w:type="character" w:customStyle="1" w:styleId="xexx8yu">
    <w:name w:val="xexx8yu"/>
    <w:basedOn w:val="DefaultParagraphFont"/>
    <w:rsid w:val="005C7D78"/>
  </w:style>
  <w:style w:type="character" w:customStyle="1" w:styleId="ilfuvd">
    <w:name w:val="ilfuvd"/>
    <w:basedOn w:val="DefaultParagraphFont"/>
    <w:rsid w:val="00B85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572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8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8822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265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742454">
                  <w:marLeft w:val="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099299">
                      <w:marLeft w:val="68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97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936250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5E88B7"/>
                        <w:right w:val="none" w:sz="0" w:space="0" w:color="auto"/>
                      </w:divBdr>
                      <w:divsChild>
                        <w:div w:id="86313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491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882027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10" w:color="5E88B7"/>
                        <w:right w:val="none" w:sz="0" w:space="0" w:color="auto"/>
                      </w:divBdr>
                      <w:divsChild>
                        <w:div w:id="44369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839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458148">
          <w:marLeft w:val="0"/>
          <w:marRight w:val="0"/>
          <w:marTop w:val="0"/>
          <w:marBottom w:val="0"/>
          <w:divBdr>
            <w:top w:val="single" w:sz="48" w:space="0" w:color="4C77A2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65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44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851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968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3996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04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1861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9423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5627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0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6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9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4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9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7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4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3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2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3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3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7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6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7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5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1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5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7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1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7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86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5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2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2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5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8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9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9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4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3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5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1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7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6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0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9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5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3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0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6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4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5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4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3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7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9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5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6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5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5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2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3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4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11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4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83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8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83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6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9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1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4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8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9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7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3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0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69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1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15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8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1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1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7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23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2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4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0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2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2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7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1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8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5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88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0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6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9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7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92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1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8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3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7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2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52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0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45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4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0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0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0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4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7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3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5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1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6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8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2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0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1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8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3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2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62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2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6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9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07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9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1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0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0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2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5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9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39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0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3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9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9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0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66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3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4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1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4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6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35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3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2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5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5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3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1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0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5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95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9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4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1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7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7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4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96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8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4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79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4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0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1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6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7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6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90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4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5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0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8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4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5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25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11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9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3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2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5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6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2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6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0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6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69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6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7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9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23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2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2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5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1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89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2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6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1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1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9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7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3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8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5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0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5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5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9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0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3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0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9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7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3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3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6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0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1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25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5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0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24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5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2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6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2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4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6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1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7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7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4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8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9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6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36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36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48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0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4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6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9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2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64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2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48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9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8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1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2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7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8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6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1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5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0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3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7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3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0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6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6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8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3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8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9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2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5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8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9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1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7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7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6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7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6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4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3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1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48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2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6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2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7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7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0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0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9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0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00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8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5210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59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321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578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mata.com/rider-guide/potomac-yard/index.cf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f8607b-a0ff-4bc7-8f28-c4769cda53dc" xsi:nil="true"/>
    <lcf76f155ced4ddcb4097134ff3c332f xmlns="43c76f73-9ddd-4d91-aaa7-d5479899e20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1538EEF51FBD4F8ABBB6303E446274" ma:contentTypeVersion="16" ma:contentTypeDescription="Create a new document." ma:contentTypeScope="" ma:versionID="0e3d364e1f40503e08117efb14fea877">
  <xsd:schema xmlns:xsd="http://www.w3.org/2001/XMLSchema" xmlns:xs="http://www.w3.org/2001/XMLSchema" xmlns:p="http://schemas.microsoft.com/office/2006/metadata/properties" xmlns:ns2="43c76f73-9ddd-4d91-aaa7-d5479899e208" xmlns:ns3="aaf8607b-a0ff-4bc7-8f28-c4769cda53dc" targetNamespace="http://schemas.microsoft.com/office/2006/metadata/properties" ma:root="true" ma:fieldsID="c70663a2af7fa923cb7e4323a6af256b" ns2:_="" ns3:_="">
    <xsd:import namespace="43c76f73-9ddd-4d91-aaa7-d5479899e208"/>
    <xsd:import namespace="aaf8607b-a0ff-4bc7-8f28-c4769cda5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6f73-9ddd-4d91-aaa7-d5479899e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01999fc-e449-4b5e-9052-2a7e0468b4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8607b-a0ff-4bc7-8f28-c4769cda53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5a9041-9ea1-4994-9e8b-ade4cc6c01a9}" ma:internalName="TaxCatchAll" ma:showField="CatchAllData" ma:web="aaf8607b-a0ff-4bc7-8f28-c4769cda5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B705AD-F6F3-459B-8411-EC6C10FDEE8B}">
  <ds:schemaRefs>
    <ds:schemaRef ds:uri="http://schemas.microsoft.com/office/2006/metadata/properties"/>
    <ds:schemaRef ds:uri="http://schemas.microsoft.com/office/infopath/2007/PartnerControls"/>
    <ds:schemaRef ds:uri="6cefed44-9f12-477c-a188-3d1081574faf"/>
    <ds:schemaRef ds:uri="25ac2d7a-bb99-452d-a4c3-e85e9548ff07"/>
  </ds:schemaRefs>
</ds:datastoreItem>
</file>

<file path=customXml/itemProps2.xml><?xml version="1.0" encoding="utf-8"?>
<ds:datastoreItem xmlns:ds="http://schemas.openxmlformats.org/officeDocument/2006/customXml" ds:itemID="{0E21E962-B168-49F5-AE9D-A0C389910A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363ED9-4085-483B-A70B-8DB218E310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E362BF-39AB-4AF4-9A64-C4A9688C9E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1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Fisher</dc:creator>
  <cp:keywords/>
  <dc:description/>
  <cp:lastModifiedBy>Kelly Stoll</cp:lastModifiedBy>
  <cp:revision>2</cp:revision>
  <dcterms:created xsi:type="dcterms:W3CDTF">2023-05-17T21:45:00Z</dcterms:created>
  <dcterms:modified xsi:type="dcterms:W3CDTF">2023-05-17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538EEF51FBD4F8ABBB6303E446274</vt:lpwstr>
  </property>
  <property fmtid="{D5CDD505-2E9C-101B-9397-08002B2CF9AE}" pid="3" name="MediaServiceImageTags">
    <vt:lpwstr/>
  </property>
</Properties>
</file>